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86F99" w14:textId="3412FC97" w:rsidR="000D26F8" w:rsidRDefault="0058440B" w:rsidP="0075395A">
      <w:pPr>
        <w:spacing w:after="0"/>
        <w:rPr>
          <w:b/>
        </w:rPr>
      </w:pPr>
      <w:r w:rsidRPr="004058C3">
        <w:rPr>
          <w:b/>
          <w:noProof/>
        </w:rPr>
        <mc:AlternateContent>
          <mc:Choice Requires="wps">
            <w:drawing>
              <wp:anchor distT="0" distB="0" distL="114300" distR="114300" simplePos="0" relativeHeight="251641856" behindDoc="0" locked="0" layoutInCell="1" allowOverlap="1" wp14:anchorId="12860E35" wp14:editId="14565967">
                <wp:simplePos x="0" y="0"/>
                <wp:positionH relativeFrom="margin">
                  <wp:align>center</wp:align>
                </wp:positionH>
                <wp:positionV relativeFrom="paragraph">
                  <wp:posOffset>1270</wp:posOffset>
                </wp:positionV>
                <wp:extent cx="1356360" cy="419100"/>
                <wp:effectExtent l="0" t="0" r="15240" b="19050"/>
                <wp:wrapNone/>
                <wp:docPr id="1" name="Text Box 1"/>
                <wp:cNvGraphicFramePr/>
                <a:graphic xmlns:a="http://schemas.openxmlformats.org/drawingml/2006/main">
                  <a:graphicData uri="http://schemas.microsoft.com/office/word/2010/wordprocessingShape">
                    <wps:wsp>
                      <wps:cNvSpPr txBox="1"/>
                      <wps:spPr>
                        <a:xfrm>
                          <a:off x="0" y="0"/>
                          <a:ext cx="1356360" cy="419100"/>
                        </a:xfrm>
                        <a:prstGeom prst="rect">
                          <a:avLst/>
                        </a:prstGeom>
                        <a:solidFill>
                          <a:schemeClr val="lt1"/>
                        </a:solidFill>
                        <a:ln w="6350">
                          <a:solidFill>
                            <a:prstClr val="black"/>
                          </a:solidFill>
                        </a:ln>
                      </wps:spPr>
                      <wps:txbx>
                        <w:txbxContent>
                          <w:p w14:paraId="061F0296" w14:textId="77777777" w:rsidR="001E05E7" w:rsidRDefault="001E05E7" w:rsidP="001E05E7">
                            <w:pPr>
                              <w:jc w:val="center"/>
                            </w:pPr>
                            <w:r>
                              <w:t>Homepage</w:t>
                            </w:r>
                          </w:p>
                          <w:p w14:paraId="6EB2EF29" w14:textId="77777777" w:rsidR="001E05E7" w:rsidRDefault="001E0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860E35" id="_x0000_t202" coordsize="21600,21600" o:spt="202" path="m,l,21600r21600,l21600,xe">
                <v:stroke joinstyle="miter"/>
                <v:path gradientshapeok="t" o:connecttype="rect"/>
              </v:shapetype>
              <v:shape id="Text Box 1" o:spid="_x0000_s1026" type="#_x0000_t202" style="position:absolute;margin-left:0;margin-top:.1pt;width:106.8pt;height:33pt;z-index:2516418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" fillcolor="white [3201]" strokeweight=".5pt">
                <v:textbox>
                  <w:txbxContent>
                    <w:p w14:paraId="061F0296" w14:textId="77777777" w:rsidR="001E05E7" w:rsidRDefault="001E05E7" w:rsidP="001E05E7">
                      <w:pPr>
                        <w:jc w:val="center"/>
                      </w:pPr>
                      <w:r>
                        <w:t>Homepage</w:t>
                      </w:r>
                    </w:p>
                    <w:p w14:paraId="6EB2EF29" w14:textId="77777777" w:rsidR="001E05E7" w:rsidRDefault="001E05E7"/>
                  </w:txbxContent>
                </v:textbox>
                <w10:wrap anchorx="margin"/>
              </v:shape>
            </w:pict>
          </mc:Fallback>
        </mc:AlternateContent>
      </w:r>
    </w:p>
    <w:p w14:paraId="62E0EA25" w14:textId="3E53BE96" w:rsidR="004058C3" w:rsidRPr="004058C3" w:rsidRDefault="004058C3" w:rsidP="0075395A">
      <w:pPr>
        <w:spacing w:after="0"/>
        <w:rPr>
          <w:b/>
        </w:rPr>
      </w:pPr>
      <w:r w:rsidRPr="004058C3">
        <w:rPr>
          <w:b/>
          <w:noProof/>
        </w:rPr>
        <mc:AlternateContent>
          <mc:Choice Requires="wps">
            <w:drawing>
              <wp:anchor distT="0" distB="0" distL="114300" distR="114300" simplePos="0" relativeHeight="251662336" behindDoc="0" locked="0" layoutInCell="1" allowOverlap="1" wp14:anchorId="1FEA6806" wp14:editId="4FB0847B">
                <wp:simplePos x="0" y="0"/>
                <wp:positionH relativeFrom="column">
                  <wp:posOffset>2906486</wp:posOffset>
                </wp:positionH>
                <wp:positionV relativeFrom="paragraph">
                  <wp:posOffset>650421</wp:posOffset>
                </wp:positionV>
                <wp:extent cx="2174421" cy="505642"/>
                <wp:effectExtent l="0" t="0" r="73660" b="85090"/>
                <wp:wrapNone/>
                <wp:docPr id="19" name="Straight Arrow Connector 19"/>
                <wp:cNvGraphicFramePr/>
                <a:graphic xmlns:a="http://schemas.openxmlformats.org/drawingml/2006/main">
                  <a:graphicData uri="http://schemas.microsoft.com/office/word/2010/wordprocessingShape">
                    <wps:wsp>
                      <wps:cNvCnPr/>
                      <wps:spPr>
                        <a:xfrm>
                          <a:off x="0" y="0"/>
                          <a:ext cx="2174421" cy="5056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5C74ED" id="_x0000_t32" coordsize="21600,21600" o:spt="32" o:oned="t" path="m,l21600,21600e" filled="f">
                <v:path arrowok="t" fillok="f" o:connecttype="none"/>
                <o:lock v:ext="edit" shapetype="t"/>
              </v:shapetype>
              <v:shape id="Straight Arrow Connector 19" o:spid="_x0000_s1026" type="#_x0000_t32" style="position:absolute;margin-left:228.85pt;margin-top:51.2pt;width:171.2pt;height:3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" strokecolor="#4472c4 [3204]" strokeweight=".5pt">
                <v:stroke endarrow="block" joinstyle="miter"/>
              </v:shape>
            </w:pict>
          </mc:Fallback>
        </mc:AlternateContent>
      </w:r>
      <w:r w:rsidRPr="004058C3">
        <w:rPr>
          <w:b/>
          <w:noProof/>
        </w:rPr>
        <mc:AlternateContent>
          <mc:Choice Requires="wps">
            <w:drawing>
              <wp:anchor distT="0" distB="0" distL="114300" distR="114300" simplePos="0" relativeHeight="251660288" behindDoc="0" locked="0" layoutInCell="1" allowOverlap="1" wp14:anchorId="29979C18" wp14:editId="41D74823">
                <wp:simplePos x="0" y="0"/>
                <wp:positionH relativeFrom="column">
                  <wp:posOffset>2905396</wp:posOffset>
                </wp:positionH>
                <wp:positionV relativeFrom="paragraph">
                  <wp:posOffset>653143</wp:posOffset>
                </wp:positionV>
                <wp:extent cx="667839" cy="506186"/>
                <wp:effectExtent l="0" t="0" r="75565" b="65405"/>
                <wp:wrapNone/>
                <wp:docPr id="18" name="Straight Arrow Connector 18"/>
                <wp:cNvGraphicFramePr/>
                <a:graphic xmlns:a="http://schemas.openxmlformats.org/drawingml/2006/main">
                  <a:graphicData uri="http://schemas.microsoft.com/office/word/2010/wordprocessingShape">
                    <wps:wsp>
                      <wps:cNvCnPr/>
                      <wps:spPr>
                        <a:xfrm>
                          <a:off x="0" y="0"/>
                          <a:ext cx="667839" cy="5061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2BEDC7" id="Straight Arrow Connector 18" o:spid="_x0000_s1026" type="#_x0000_t32" style="position:absolute;margin-left:228.75pt;margin-top:51.45pt;width:52.6pt;height:3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" strokecolor="#4472c4 [3204]" strokeweight=".5pt">
                <v:stroke endarrow="block" joinstyle="miter"/>
              </v:shape>
            </w:pict>
          </mc:Fallback>
        </mc:AlternateContent>
      </w:r>
      <w:r w:rsidRPr="004058C3">
        <w:rPr>
          <w:b/>
          <w:noProof/>
        </w:rPr>
        <mc:AlternateContent>
          <mc:Choice Requires="wps">
            <w:drawing>
              <wp:anchor distT="0" distB="0" distL="114300" distR="114300" simplePos="0" relativeHeight="251658240" behindDoc="0" locked="0" layoutInCell="1" allowOverlap="1" wp14:anchorId="57495325" wp14:editId="7AF73E4E">
                <wp:simplePos x="0" y="0"/>
                <wp:positionH relativeFrom="column">
                  <wp:posOffset>2204357</wp:posOffset>
                </wp:positionH>
                <wp:positionV relativeFrom="paragraph">
                  <wp:posOffset>653143</wp:posOffset>
                </wp:positionV>
                <wp:extent cx="713014" cy="503464"/>
                <wp:effectExtent l="38100" t="0" r="30480" b="49530"/>
                <wp:wrapNone/>
                <wp:docPr id="17" name="Straight Arrow Connector 17"/>
                <wp:cNvGraphicFramePr/>
                <a:graphic xmlns:a="http://schemas.openxmlformats.org/drawingml/2006/main">
                  <a:graphicData uri="http://schemas.microsoft.com/office/word/2010/wordprocessingShape">
                    <wps:wsp>
                      <wps:cNvCnPr/>
                      <wps:spPr>
                        <a:xfrm flipH="1">
                          <a:off x="0" y="0"/>
                          <a:ext cx="713014" cy="5034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EA0A8E" id="Straight Arrow Connector 17" o:spid="_x0000_s1026" type="#_x0000_t32" style="position:absolute;margin-left:173.55pt;margin-top:51.45pt;width:56.15pt;height:39.6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" strokecolor="#4472c4 [3204]" strokeweight=".5pt">
                <v:stroke endarrow="block" joinstyle="miter"/>
              </v:shape>
            </w:pict>
          </mc:Fallback>
        </mc:AlternateContent>
      </w:r>
      <w:r w:rsidRPr="004058C3">
        <w:rPr>
          <w:b/>
          <w:noProof/>
        </w:rPr>
        <mc:AlternateContent>
          <mc:Choice Requires="wps">
            <w:drawing>
              <wp:anchor distT="0" distB="0" distL="114300" distR="114300" simplePos="0" relativeHeight="251656192" behindDoc="0" locked="0" layoutInCell="1" allowOverlap="1" wp14:anchorId="42784505" wp14:editId="7A1E1D22">
                <wp:simplePos x="0" y="0"/>
                <wp:positionH relativeFrom="column">
                  <wp:posOffset>873760</wp:posOffset>
                </wp:positionH>
                <wp:positionV relativeFrom="paragraph">
                  <wp:posOffset>657860</wp:posOffset>
                </wp:positionV>
                <wp:extent cx="2032000" cy="510540"/>
                <wp:effectExtent l="38100" t="0" r="25400" b="80010"/>
                <wp:wrapNone/>
                <wp:docPr id="16" name="Straight Arrow Connector 16"/>
                <wp:cNvGraphicFramePr/>
                <a:graphic xmlns:a="http://schemas.openxmlformats.org/drawingml/2006/main">
                  <a:graphicData uri="http://schemas.microsoft.com/office/word/2010/wordprocessingShape">
                    <wps:wsp>
                      <wps:cNvCnPr/>
                      <wps:spPr>
                        <a:xfrm flipH="1">
                          <a:off x="0" y="0"/>
                          <a:ext cx="2032000" cy="510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57CAC1" id="Straight Arrow Connector 16" o:spid="_x0000_s1026" type="#_x0000_t32" style="position:absolute;margin-left:68.8pt;margin-top:51.8pt;width:160pt;height:40.2pt;flip:x;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" strokecolor="#4472c4 [3204]" strokeweight=".5pt">
                <v:stroke endarrow="block" joinstyle="miter"/>
              </v:shape>
            </w:pict>
          </mc:Fallback>
        </mc:AlternateContent>
      </w:r>
      <w:r w:rsidR="001E05E7" w:rsidRPr="004058C3">
        <w:rPr>
          <w:b/>
          <w:noProof/>
        </w:rPr>
        <mc:AlternateContent>
          <mc:Choice Requires="wps">
            <w:drawing>
              <wp:anchor distT="0" distB="0" distL="114300" distR="114300" simplePos="0" relativeHeight="251655168" behindDoc="0" locked="0" layoutInCell="1" allowOverlap="1" wp14:anchorId="69DB4452" wp14:editId="7050A9A5">
                <wp:simplePos x="0" y="0"/>
                <wp:positionH relativeFrom="margin">
                  <wp:posOffset>4251960</wp:posOffset>
                </wp:positionH>
                <wp:positionV relativeFrom="paragraph">
                  <wp:posOffset>1394460</wp:posOffset>
                </wp:positionV>
                <wp:extent cx="266700" cy="0"/>
                <wp:effectExtent l="38100" t="76200" r="19050" b="95250"/>
                <wp:wrapNone/>
                <wp:docPr id="9" name="Connector: Elbow 9"/>
                <wp:cNvGraphicFramePr/>
                <a:graphic xmlns:a="http://schemas.openxmlformats.org/drawingml/2006/main">
                  <a:graphicData uri="http://schemas.microsoft.com/office/word/2010/wordprocessingShape">
                    <wps:wsp>
                      <wps:cNvCnPr/>
                      <wps:spPr>
                        <a:xfrm>
                          <a:off x="0" y="0"/>
                          <a:ext cx="266700" cy="0"/>
                        </a:xfrm>
                        <a:prstGeom prst="bentConnector3">
                          <a:avLst>
                            <a:gd name="adj1" fmla="val 2857"/>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3C0AA1A"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 o:spid="_x0000_s1026" type="#_x0000_t34" style="position:absolute;margin-left:334.8pt;margin-top:109.8pt;width:21pt;height:0;z-index:2516551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" adj="617" strokecolor="#4472c4 [3204]" strokeweight=".5pt">
                <v:stroke startarrow="block" endarrow="block"/>
                <w10:wrap anchorx="margin"/>
              </v:shape>
            </w:pict>
          </mc:Fallback>
        </mc:AlternateContent>
      </w:r>
      <w:r w:rsidR="001E05E7" w:rsidRPr="004058C3">
        <w:rPr>
          <w:b/>
          <w:noProof/>
        </w:rPr>
        <mc:AlternateContent>
          <mc:Choice Requires="wps">
            <w:drawing>
              <wp:anchor distT="0" distB="0" distL="114300" distR="114300" simplePos="0" relativeHeight="251653120" behindDoc="0" locked="0" layoutInCell="1" allowOverlap="1" wp14:anchorId="6E8F0B34" wp14:editId="6189085D">
                <wp:simplePos x="0" y="0"/>
                <wp:positionH relativeFrom="margin">
                  <wp:align>center</wp:align>
                </wp:positionH>
                <wp:positionV relativeFrom="paragraph">
                  <wp:posOffset>1432560</wp:posOffset>
                </wp:positionV>
                <wp:extent cx="266700" cy="0"/>
                <wp:effectExtent l="38100" t="76200" r="19050" b="95250"/>
                <wp:wrapNone/>
                <wp:docPr id="8" name="Connector: Elbow 8"/>
                <wp:cNvGraphicFramePr/>
                <a:graphic xmlns:a="http://schemas.openxmlformats.org/drawingml/2006/main">
                  <a:graphicData uri="http://schemas.microsoft.com/office/word/2010/wordprocessingShape">
                    <wps:wsp>
                      <wps:cNvCnPr/>
                      <wps:spPr>
                        <a:xfrm>
                          <a:off x="0" y="0"/>
                          <a:ext cx="266700" cy="0"/>
                        </a:xfrm>
                        <a:prstGeom prst="bentConnector3">
                          <a:avLst>
                            <a:gd name="adj1" fmla="val 2857"/>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74653B" id="Connector: Elbow 8" o:spid="_x0000_s1026" type="#_x0000_t34" style="position:absolute;margin-left:0;margin-top:112.8pt;width:21pt;height:0;z-index:2516531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" adj="617" strokecolor="#4472c4 [3204]" strokeweight=".5pt">
                <v:stroke startarrow="block" endarrow="block"/>
                <w10:wrap anchorx="margin"/>
              </v:shape>
            </w:pict>
          </mc:Fallback>
        </mc:AlternateContent>
      </w:r>
      <w:r w:rsidR="001E05E7" w:rsidRPr="004058C3">
        <w:rPr>
          <w:b/>
          <w:noProof/>
        </w:rPr>
        <mc:AlternateContent>
          <mc:Choice Requires="wps">
            <w:drawing>
              <wp:anchor distT="0" distB="0" distL="114300" distR="114300" simplePos="0" relativeHeight="251651072" behindDoc="0" locked="0" layoutInCell="1" allowOverlap="1" wp14:anchorId="219A013C" wp14:editId="6112C780">
                <wp:simplePos x="0" y="0"/>
                <wp:positionH relativeFrom="column">
                  <wp:posOffset>1226820</wp:posOffset>
                </wp:positionH>
                <wp:positionV relativeFrom="paragraph">
                  <wp:posOffset>1386840</wp:posOffset>
                </wp:positionV>
                <wp:extent cx="266700" cy="0"/>
                <wp:effectExtent l="38100" t="76200" r="19050" b="95250"/>
                <wp:wrapNone/>
                <wp:docPr id="6" name="Connector: Elbow 6"/>
                <wp:cNvGraphicFramePr/>
                <a:graphic xmlns:a="http://schemas.openxmlformats.org/drawingml/2006/main">
                  <a:graphicData uri="http://schemas.microsoft.com/office/word/2010/wordprocessingShape">
                    <wps:wsp>
                      <wps:cNvCnPr/>
                      <wps:spPr>
                        <a:xfrm>
                          <a:off x="0" y="0"/>
                          <a:ext cx="266700" cy="0"/>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0073A2" id="Connector: Elbow 6" o:spid="_x0000_s1026" type="#_x0000_t34" style="position:absolute;margin-left:96.6pt;margin-top:109.2pt;width:21pt;height:0;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" strokecolor="#4472c4 [3204]" strokeweight=".5pt">
                <v:stroke startarrow="block" endarrow="block"/>
              </v:shape>
            </w:pict>
          </mc:Fallback>
        </mc:AlternateContent>
      </w:r>
      <w:r w:rsidR="001E05E7" w:rsidRPr="004058C3">
        <w:rPr>
          <w:b/>
          <w:noProof/>
        </w:rPr>
        <mc:AlternateContent>
          <mc:Choice Requires="wps">
            <w:drawing>
              <wp:anchor distT="0" distB="0" distL="114300" distR="114300" simplePos="0" relativeHeight="251645952" behindDoc="0" locked="0" layoutInCell="1" allowOverlap="1" wp14:anchorId="7DE390BB" wp14:editId="287C7309">
                <wp:simplePos x="0" y="0"/>
                <wp:positionH relativeFrom="column">
                  <wp:posOffset>1447800</wp:posOffset>
                </wp:positionH>
                <wp:positionV relativeFrom="paragraph">
                  <wp:posOffset>1173480</wp:posOffset>
                </wp:positionV>
                <wp:extent cx="1356360" cy="419100"/>
                <wp:effectExtent l="0" t="0" r="15240" b="19050"/>
                <wp:wrapNone/>
                <wp:docPr id="3" name="Text Box 3"/>
                <wp:cNvGraphicFramePr/>
                <a:graphic xmlns:a="http://schemas.openxmlformats.org/drawingml/2006/main">
                  <a:graphicData uri="http://schemas.microsoft.com/office/word/2010/wordprocessingShape">
                    <wps:wsp>
                      <wps:cNvSpPr txBox="1"/>
                      <wps:spPr>
                        <a:xfrm>
                          <a:off x="0" y="0"/>
                          <a:ext cx="1356360" cy="419100"/>
                        </a:xfrm>
                        <a:prstGeom prst="rect">
                          <a:avLst/>
                        </a:prstGeom>
                        <a:solidFill>
                          <a:schemeClr val="lt1"/>
                        </a:solidFill>
                        <a:ln w="6350">
                          <a:solidFill>
                            <a:prstClr val="black"/>
                          </a:solidFill>
                        </a:ln>
                      </wps:spPr>
                      <wps:txbx>
                        <w:txbxContent>
                          <w:p w14:paraId="0AD88D07" w14:textId="77777777" w:rsidR="001E05E7" w:rsidRDefault="001E05E7" w:rsidP="001E05E7">
                            <w:pPr>
                              <w:jc w:val="center"/>
                            </w:pPr>
                            <w:r>
                              <w:t>Finance</w:t>
                            </w:r>
                          </w:p>
                          <w:p w14:paraId="30A6ED08" w14:textId="77777777" w:rsidR="001E05E7" w:rsidRDefault="001E05E7" w:rsidP="001E0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E390BB" id="Text Box 3" o:spid="_x0000_s1027" type="#_x0000_t202" style="position:absolute;margin-left:114pt;margin-top:92.4pt;width:106.8pt;height:33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" fillcolor="white [3201]" strokeweight=".5pt">
                <v:textbox>
                  <w:txbxContent>
                    <w:p w14:paraId="0AD88D07" w14:textId="77777777" w:rsidR="001E05E7" w:rsidRDefault="001E05E7" w:rsidP="001E05E7">
                      <w:pPr>
                        <w:jc w:val="center"/>
                      </w:pPr>
                      <w:r>
                        <w:t>Finance</w:t>
                      </w:r>
                    </w:p>
                    <w:p w14:paraId="30A6ED08" w14:textId="77777777" w:rsidR="001E05E7" w:rsidRDefault="001E05E7" w:rsidP="001E05E7"/>
                  </w:txbxContent>
                </v:textbox>
              </v:shape>
            </w:pict>
          </mc:Fallback>
        </mc:AlternateContent>
      </w:r>
      <w:r w:rsidR="001E05E7" w:rsidRPr="004058C3">
        <w:rPr>
          <w:b/>
          <w:noProof/>
        </w:rPr>
        <mc:AlternateContent>
          <mc:Choice Requires="wps">
            <w:drawing>
              <wp:anchor distT="0" distB="0" distL="114300" distR="114300" simplePos="0" relativeHeight="251648000" behindDoc="0" locked="0" layoutInCell="1" allowOverlap="1" wp14:anchorId="55D86105" wp14:editId="4955EB92">
                <wp:simplePos x="0" y="0"/>
                <wp:positionH relativeFrom="column">
                  <wp:posOffset>2948940</wp:posOffset>
                </wp:positionH>
                <wp:positionV relativeFrom="paragraph">
                  <wp:posOffset>1165860</wp:posOffset>
                </wp:positionV>
                <wp:extent cx="1356360" cy="419100"/>
                <wp:effectExtent l="0" t="0" r="15240" b="19050"/>
                <wp:wrapNone/>
                <wp:docPr id="4" name="Text Box 4"/>
                <wp:cNvGraphicFramePr/>
                <a:graphic xmlns:a="http://schemas.openxmlformats.org/drawingml/2006/main">
                  <a:graphicData uri="http://schemas.microsoft.com/office/word/2010/wordprocessingShape">
                    <wps:wsp>
                      <wps:cNvSpPr txBox="1"/>
                      <wps:spPr>
                        <a:xfrm>
                          <a:off x="0" y="0"/>
                          <a:ext cx="1356360" cy="419100"/>
                        </a:xfrm>
                        <a:prstGeom prst="rect">
                          <a:avLst/>
                        </a:prstGeom>
                        <a:solidFill>
                          <a:schemeClr val="lt1"/>
                        </a:solidFill>
                        <a:ln w="6350">
                          <a:solidFill>
                            <a:prstClr val="black"/>
                          </a:solidFill>
                        </a:ln>
                      </wps:spPr>
                      <wps:txbx>
                        <w:txbxContent>
                          <w:p w14:paraId="467F944B" w14:textId="77777777" w:rsidR="001E05E7" w:rsidRDefault="001E05E7" w:rsidP="001E05E7">
                            <w:pPr>
                              <w:jc w:val="center"/>
                            </w:pPr>
                            <w:r>
                              <w:t>Part Exchange</w:t>
                            </w:r>
                          </w:p>
                          <w:p w14:paraId="2768E042" w14:textId="77777777" w:rsidR="001E05E7" w:rsidRDefault="001E05E7" w:rsidP="001E0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D86105" id="Text Box 4" o:spid="_x0000_s1028" type="#_x0000_t202" style="position:absolute;margin-left:232.2pt;margin-top:91.8pt;width:106.8pt;height:33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" fillcolor="white [3201]" strokeweight=".5pt">
                <v:textbox>
                  <w:txbxContent>
                    <w:p w14:paraId="467F944B" w14:textId="77777777" w:rsidR="001E05E7" w:rsidRDefault="001E05E7" w:rsidP="001E05E7">
                      <w:pPr>
                        <w:jc w:val="center"/>
                      </w:pPr>
                      <w:r>
                        <w:t>Part Exchange</w:t>
                      </w:r>
                    </w:p>
                    <w:p w14:paraId="2768E042" w14:textId="77777777" w:rsidR="001E05E7" w:rsidRDefault="001E05E7" w:rsidP="001E05E7"/>
                  </w:txbxContent>
                </v:textbox>
              </v:shape>
            </w:pict>
          </mc:Fallback>
        </mc:AlternateContent>
      </w:r>
      <w:r w:rsidR="001E05E7" w:rsidRPr="004058C3">
        <w:rPr>
          <w:b/>
          <w:noProof/>
        </w:rPr>
        <mc:AlternateContent>
          <mc:Choice Requires="wps">
            <w:drawing>
              <wp:anchor distT="0" distB="0" distL="114300" distR="114300" simplePos="0" relativeHeight="251650048" behindDoc="0" locked="0" layoutInCell="1" allowOverlap="1" wp14:anchorId="783CA8FC" wp14:editId="003B2EF0">
                <wp:simplePos x="0" y="0"/>
                <wp:positionH relativeFrom="margin">
                  <wp:posOffset>4466590</wp:posOffset>
                </wp:positionH>
                <wp:positionV relativeFrom="paragraph">
                  <wp:posOffset>1165860</wp:posOffset>
                </wp:positionV>
                <wp:extent cx="1356360" cy="4191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356360" cy="419100"/>
                        </a:xfrm>
                        <a:prstGeom prst="rect">
                          <a:avLst/>
                        </a:prstGeom>
                        <a:solidFill>
                          <a:schemeClr val="lt1"/>
                        </a:solidFill>
                        <a:ln w="6350">
                          <a:solidFill>
                            <a:prstClr val="black"/>
                          </a:solidFill>
                        </a:ln>
                      </wps:spPr>
                      <wps:txbx>
                        <w:txbxContent>
                          <w:p w14:paraId="4D4C599A" w14:textId="77777777" w:rsidR="001E05E7" w:rsidRDefault="001E05E7" w:rsidP="001E05E7">
                            <w:pPr>
                              <w:jc w:val="center"/>
                            </w:pPr>
                            <w:r>
                              <w:t>Contact Us</w:t>
                            </w:r>
                          </w:p>
                          <w:p w14:paraId="0516512D" w14:textId="77777777" w:rsidR="001E05E7" w:rsidRDefault="001E05E7" w:rsidP="001E0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3CA8FC" id="Text Box 5" o:spid="_x0000_s1029" type="#_x0000_t202" style="position:absolute;margin-left:351.7pt;margin-top:91.8pt;width:106.8pt;height:33pt;z-index:251650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" fillcolor="white [3201]" strokeweight=".5pt">
                <v:textbox>
                  <w:txbxContent>
                    <w:p w14:paraId="4D4C599A" w14:textId="77777777" w:rsidR="001E05E7" w:rsidRDefault="001E05E7" w:rsidP="001E05E7">
                      <w:pPr>
                        <w:jc w:val="center"/>
                      </w:pPr>
                      <w:r>
                        <w:t>Contact Us</w:t>
                      </w:r>
                    </w:p>
                    <w:p w14:paraId="0516512D" w14:textId="77777777" w:rsidR="001E05E7" w:rsidRDefault="001E05E7" w:rsidP="001E05E7"/>
                  </w:txbxContent>
                </v:textbox>
                <w10:wrap anchorx="margin"/>
              </v:shape>
            </w:pict>
          </mc:Fallback>
        </mc:AlternateContent>
      </w:r>
      <w:r w:rsidR="001E05E7" w:rsidRPr="004058C3">
        <w:rPr>
          <w:b/>
          <w:noProof/>
        </w:rPr>
        <mc:AlternateContent>
          <mc:Choice Requires="wps">
            <w:drawing>
              <wp:anchor distT="0" distB="0" distL="114300" distR="114300" simplePos="0" relativeHeight="251643904" behindDoc="0" locked="0" layoutInCell="1" allowOverlap="1" wp14:anchorId="0E50E9C6" wp14:editId="79845A11">
                <wp:simplePos x="0" y="0"/>
                <wp:positionH relativeFrom="column">
                  <wp:posOffset>-129540</wp:posOffset>
                </wp:positionH>
                <wp:positionV relativeFrom="paragraph">
                  <wp:posOffset>1181100</wp:posOffset>
                </wp:positionV>
                <wp:extent cx="1356360" cy="419100"/>
                <wp:effectExtent l="0" t="0" r="15240" b="19050"/>
                <wp:wrapNone/>
                <wp:docPr id="2" name="Text Box 2"/>
                <wp:cNvGraphicFramePr/>
                <a:graphic xmlns:a="http://schemas.openxmlformats.org/drawingml/2006/main">
                  <a:graphicData uri="http://schemas.microsoft.com/office/word/2010/wordprocessingShape">
                    <wps:wsp>
                      <wps:cNvSpPr txBox="1"/>
                      <wps:spPr>
                        <a:xfrm>
                          <a:off x="0" y="0"/>
                          <a:ext cx="1356360" cy="419100"/>
                        </a:xfrm>
                        <a:prstGeom prst="rect">
                          <a:avLst/>
                        </a:prstGeom>
                        <a:solidFill>
                          <a:schemeClr val="lt1"/>
                        </a:solidFill>
                        <a:ln w="6350">
                          <a:solidFill>
                            <a:prstClr val="black"/>
                          </a:solidFill>
                        </a:ln>
                      </wps:spPr>
                      <wps:txbx>
                        <w:txbxContent>
                          <w:p w14:paraId="19FE7C40" w14:textId="77777777" w:rsidR="001E05E7" w:rsidRDefault="001E05E7" w:rsidP="001E05E7">
                            <w:pPr>
                              <w:jc w:val="center"/>
                            </w:pPr>
                            <w:r>
                              <w:t>Book a Test Drive</w:t>
                            </w:r>
                          </w:p>
                          <w:p w14:paraId="52F156A6" w14:textId="77777777" w:rsidR="001E05E7" w:rsidRDefault="001E05E7" w:rsidP="001E05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50E9C6" id="Text Box 2" o:spid="_x0000_s1030" type="#_x0000_t202" style="position:absolute;margin-left:-10.2pt;margin-top:93pt;width:106.8pt;height:33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" fillcolor="white [3201]" strokeweight=".5pt">
                <v:textbox>
                  <w:txbxContent>
                    <w:p w14:paraId="19FE7C40" w14:textId="77777777" w:rsidR="001E05E7" w:rsidRDefault="001E05E7" w:rsidP="001E05E7">
                      <w:pPr>
                        <w:jc w:val="center"/>
                      </w:pPr>
                      <w:r>
                        <w:t>Book a Test Drive</w:t>
                      </w:r>
                    </w:p>
                    <w:p w14:paraId="52F156A6" w14:textId="77777777" w:rsidR="001E05E7" w:rsidRDefault="001E05E7" w:rsidP="001E05E7"/>
                  </w:txbxContent>
                </v:textbox>
              </v:shape>
            </w:pict>
          </mc:Fallback>
        </mc:AlternateContent>
      </w:r>
    </w:p>
    <w:p w14:paraId="69836E06" w14:textId="7FC26EE3" w:rsidR="004058C3" w:rsidRPr="004058C3" w:rsidRDefault="00CB4EF3" w:rsidP="0075395A">
      <w:pPr>
        <w:spacing w:after="0"/>
        <w:rPr>
          <w:b/>
        </w:rPr>
      </w:pPr>
      <w:r>
        <w:rPr>
          <w:b/>
          <w:noProof/>
        </w:rPr>
        <mc:AlternateContent>
          <mc:Choice Requires="wps">
            <w:drawing>
              <wp:anchor distT="0" distB="0" distL="114300" distR="114300" simplePos="0" relativeHeight="251736064" behindDoc="0" locked="0" layoutInCell="1" allowOverlap="1" wp14:anchorId="199C6F62" wp14:editId="658036CF">
                <wp:simplePos x="0" y="0"/>
                <wp:positionH relativeFrom="column">
                  <wp:posOffset>2982686</wp:posOffset>
                </wp:positionH>
                <wp:positionV relativeFrom="paragraph">
                  <wp:posOffset>34471</wp:posOffset>
                </wp:positionV>
                <wp:extent cx="2079171" cy="979715"/>
                <wp:effectExtent l="38100" t="38100" r="35560" b="68580"/>
                <wp:wrapNone/>
                <wp:docPr id="112" name="Straight Arrow Connector 112"/>
                <wp:cNvGraphicFramePr/>
                <a:graphic xmlns:a="http://schemas.openxmlformats.org/drawingml/2006/main">
                  <a:graphicData uri="http://schemas.microsoft.com/office/word/2010/wordprocessingShape">
                    <wps:wsp>
                      <wps:cNvCnPr/>
                      <wps:spPr>
                        <a:xfrm>
                          <a:off x="0" y="0"/>
                          <a:ext cx="2079171" cy="97971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6505B" id="Straight Arrow Connector 112" o:spid="_x0000_s1026" type="#_x0000_t32" style="position:absolute;margin-left:234.85pt;margin-top:2.7pt;width:163.7pt;height:77.1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" strokecolor="#4472c4 [3204]" strokeweight=".5pt">
                <v:stroke startarrow="block" endarrow="block" joinstyle="miter"/>
              </v:shape>
            </w:pict>
          </mc:Fallback>
        </mc:AlternateContent>
      </w:r>
      <w:r>
        <w:rPr>
          <w:b/>
          <w:noProof/>
        </w:rPr>
        <mc:AlternateContent>
          <mc:Choice Requires="wps">
            <w:drawing>
              <wp:anchor distT="0" distB="0" distL="114300" distR="114300" simplePos="0" relativeHeight="251735040" behindDoc="0" locked="0" layoutInCell="1" allowOverlap="1" wp14:anchorId="58B5D7D3" wp14:editId="02C39C5D">
                <wp:simplePos x="0" y="0"/>
                <wp:positionH relativeFrom="column">
                  <wp:posOffset>2982686</wp:posOffset>
                </wp:positionH>
                <wp:positionV relativeFrom="paragraph">
                  <wp:posOffset>12700</wp:posOffset>
                </wp:positionV>
                <wp:extent cx="566057" cy="925286"/>
                <wp:effectExtent l="38100" t="38100" r="62865" b="65405"/>
                <wp:wrapNone/>
                <wp:docPr id="111" name="Straight Arrow Connector 111"/>
                <wp:cNvGraphicFramePr/>
                <a:graphic xmlns:a="http://schemas.openxmlformats.org/drawingml/2006/main">
                  <a:graphicData uri="http://schemas.microsoft.com/office/word/2010/wordprocessingShape">
                    <wps:wsp>
                      <wps:cNvCnPr/>
                      <wps:spPr>
                        <a:xfrm>
                          <a:off x="0" y="0"/>
                          <a:ext cx="566057" cy="92528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113751" id="Straight Arrow Connector 111" o:spid="_x0000_s1026" type="#_x0000_t32" style="position:absolute;margin-left:234.85pt;margin-top:1pt;width:44.55pt;height:72.8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" strokecolor="#4472c4 [3204]" strokeweight=".5pt">
                <v:stroke startarrow="block" endarrow="block" joinstyle="miter"/>
              </v:shape>
            </w:pict>
          </mc:Fallback>
        </mc:AlternateContent>
      </w:r>
      <w:r>
        <w:rPr>
          <w:b/>
          <w:noProof/>
        </w:rPr>
        <mc:AlternateContent>
          <mc:Choice Requires="wps">
            <w:drawing>
              <wp:anchor distT="0" distB="0" distL="114300" distR="114300" simplePos="0" relativeHeight="251738112" behindDoc="0" locked="0" layoutInCell="1" allowOverlap="1" wp14:anchorId="35BCBCBC" wp14:editId="25524440">
                <wp:simplePos x="0" y="0"/>
                <wp:positionH relativeFrom="column">
                  <wp:posOffset>925286</wp:posOffset>
                </wp:positionH>
                <wp:positionV relativeFrom="paragraph">
                  <wp:posOffset>45356</wp:posOffset>
                </wp:positionV>
                <wp:extent cx="1839595" cy="947057"/>
                <wp:effectExtent l="38100" t="38100" r="46355" b="62865"/>
                <wp:wrapNone/>
                <wp:docPr id="115" name="Straight Arrow Connector 115"/>
                <wp:cNvGraphicFramePr/>
                <a:graphic xmlns:a="http://schemas.openxmlformats.org/drawingml/2006/main">
                  <a:graphicData uri="http://schemas.microsoft.com/office/word/2010/wordprocessingShape">
                    <wps:wsp>
                      <wps:cNvCnPr/>
                      <wps:spPr>
                        <a:xfrm flipH="1">
                          <a:off x="0" y="0"/>
                          <a:ext cx="1839595" cy="94705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861277" id="Straight Arrow Connector 115" o:spid="_x0000_s1026" type="#_x0000_t32" style="position:absolute;margin-left:72.85pt;margin-top:3.55pt;width:144.85pt;height:74.55pt;flip:x;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" strokecolor="#4472c4 [3204]" strokeweight=".5pt">
                <v:stroke startarrow="block" endarrow="block" joinstyle="miter"/>
              </v:shape>
            </w:pict>
          </mc:Fallback>
        </mc:AlternateContent>
      </w:r>
      <w:r>
        <w:rPr>
          <w:b/>
          <w:noProof/>
        </w:rPr>
        <mc:AlternateContent>
          <mc:Choice Requires="wps">
            <w:drawing>
              <wp:anchor distT="0" distB="0" distL="114300" distR="114300" simplePos="0" relativeHeight="251737088" behindDoc="0" locked="0" layoutInCell="1" allowOverlap="1" wp14:anchorId="0DB5A8A3" wp14:editId="60110206">
                <wp:simplePos x="0" y="0"/>
                <wp:positionH relativeFrom="column">
                  <wp:posOffset>2296886</wp:posOffset>
                </wp:positionH>
                <wp:positionV relativeFrom="paragraph">
                  <wp:posOffset>34470</wp:posOffset>
                </wp:positionV>
                <wp:extent cx="468085" cy="957943"/>
                <wp:effectExtent l="38100" t="38100" r="65405" b="52070"/>
                <wp:wrapNone/>
                <wp:docPr id="113" name="Straight Arrow Connector 113"/>
                <wp:cNvGraphicFramePr/>
                <a:graphic xmlns:a="http://schemas.openxmlformats.org/drawingml/2006/main">
                  <a:graphicData uri="http://schemas.microsoft.com/office/word/2010/wordprocessingShape">
                    <wps:wsp>
                      <wps:cNvCnPr/>
                      <wps:spPr>
                        <a:xfrm flipH="1">
                          <a:off x="0" y="0"/>
                          <a:ext cx="468085" cy="95794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0A1BD0" id="Straight Arrow Connector 113" o:spid="_x0000_s1026" type="#_x0000_t32" style="position:absolute;margin-left:180.85pt;margin-top:2.7pt;width:36.85pt;height:75.45pt;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" strokecolor="#4472c4 [3204]" strokeweight=".5pt">
                <v:stroke startarrow="block" endarrow="block" joinstyle="miter"/>
              </v:shape>
            </w:pict>
          </mc:Fallback>
        </mc:AlternateContent>
      </w:r>
      <w:r w:rsidR="0058440B">
        <w:rPr>
          <w:b/>
          <w:noProof/>
        </w:rPr>
        <mc:AlternateContent>
          <mc:Choice Requires="wps">
            <w:drawing>
              <wp:anchor distT="0" distB="0" distL="114300" distR="114300" simplePos="0" relativeHeight="251732992" behindDoc="0" locked="0" layoutInCell="1" allowOverlap="1" wp14:anchorId="63AC14CB" wp14:editId="0787888F">
                <wp:simplePos x="0" y="0"/>
                <wp:positionH relativeFrom="column">
                  <wp:posOffset>2922270</wp:posOffset>
                </wp:positionH>
                <wp:positionV relativeFrom="paragraph">
                  <wp:posOffset>50800</wp:posOffset>
                </wp:positionV>
                <wp:extent cx="0" cy="212271"/>
                <wp:effectExtent l="76200" t="0" r="57150" b="54610"/>
                <wp:wrapNone/>
                <wp:docPr id="109" name="Straight Arrow Connector 109"/>
                <wp:cNvGraphicFramePr/>
                <a:graphic xmlns:a="http://schemas.openxmlformats.org/drawingml/2006/main">
                  <a:graphicData uri="http://schemas.microsoft.com/office/word/2010/wordprocessingShape">
                    <wps:wsp>
                      <wps:cNvCnPr/>
                      <wps:spPr>
                        <a:xfrm>
                          <a:off x="0" y="0"/>
                          <a:ext cx="0" cy="2122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222192" id="Straight Arrow Connector 109" o:spid="_x0000_s1026" type="#_x0000_t32" style="position:absolute;margin-left:230.1pt;margin-top:4pt;width:0;height:16.7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" strokecolor="#4472c4 [3204]" strokeweight=".5pt">
                <v:stroke endarrow="block" joinstyle="miter"/>
              </v:shape>
            </w:pict>
          </mc:Fallback>
        </mc:AlternateContent>
      </w:r>
    </w:p>
    <w:p w14:paraId="7220BB30" w14:textId="2DC347FA" w:rsidR="004058C3" w:rsidRPr="004058C3" w:rsidRDefault="0058440B" w:rsidP="0075395A">
      <w:pPr>
        <w:spacing w:after="0"/>
        <w:rPr>
          <w:b/>
        </w:rPr>
      </w:pPr>
      <w:r w:rsidRPr="004058C3">
        <w:rPr>
          <w:b/>
          <w:noProof/>
        </w:rPr>
        <mc:AlternateContent>
          <mc:Choice Requires="wps">
            <w:drawing>
              <wp:anchor distT="0" distB="0" distL="114300" distR="114300" simplePos="0" relativeHeight="251739136" behindDoc="0" locked="0" layoutInCell="1" allowOverlap="1" wp14:anchorId="5B14D64B" wp14:editId="758E8A65">
                <wp:simplePos x="0" y="0"/>
                <wp:positionH relativeFrom="margin">
                  <wp:align>center</wp:align>
                </wp:positionH>
                <wp:positionV relativeFrom="paragraph">
                  <wp:posOffset>35651</wp:posOffset>
                </wp:positionV>
                <wp:extent cx="838200" cy="337457"/>
                <wp:effectExtent l="0" t="0" r="19050" b="24765"/>
                <wp:wrapNone/>
                <wp:docPr id="108" name="Text Box 108"/>
                <wp:cNvGraphicFramePr/>
                <a:graphic xmlns:a="http://schemas.openxmlformats.org/drawingml/2006/main">
                  <a:graphicData uri="http://schemas.microsoft.com/office/word/2010/wordprocessingShape">
                    <wps:wsp>
                      <wps:cNvSpPr txBox="1"/>
                      <wps:spPr>
                        <a:xfrm>
                          <a:off x="0" y="0"/>
                          <a:ext cx="838200" cy="337457"/>
                        </a:xfrm>
                        <a:prstGeom prst="rect">
                          <a:avLst/>
                        </a:prstGeom>
                        <a:solidFill>
                          <a:schemeClr val="lt1"/>
                        </a:solidFill>
                        <a:ln w="6350">
                          <a:solidFill>
                            <a:prstClr val="black"/>
                          </a:solidFill>
                        </a:ln>
                      </wps:spPr>
                      <wps:txbx>
                        <w:txbxContent>
                          <w:p w14:paraId="2DE74097" w14:textId="73C2BAE2" w:rsidR="0058440B" w:rsidRDefault="0058440B" w:rsidP="0058440B">
                            <w:pPr>
                              <w:jc w:val="center"/>
                            </w:pPr>
                            <w:r>
                              <w:t>Car Page</w:t>
                            </w:r>
                          </w:p>
                          <w:p w14:paraId="1BA5AAE3" w14:textId="77777777" w:rsidR="0058440B" w:rsidRDefault="0058440B" w:rsidP="005844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4D64B" id="Text Box 108" o:spid="_x0000_s1031" type="#_x0000_t202" style="position:absolute;margin-left:0;margin-top:2.8pt;width:66pt;height:26.5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" fillcolor="white [3201]" strokeweight=".5pt">
                <v:textbox>
                  <w:txbxContent>
                    <w:p w14:paraId="2DE74097" w14:textId="73C2BAE2" w:rsidR="0058440B" w:rsidRDefault="0058440B" w:rsidP="0058440B">
                      <w:pPr>
                        <w:jc w:val="center"/>
                      </w:pPr>
                      <w:r>
                        <w:t>Car Page</w:t>
                      </w:r>
                    </w:p>
                    <w:p w14:paraId="1BA5AAE3" w14:textId="77777777" w:rsidR="0058440B" w:rsidRDefault="0058440B" w:rsidP="0058440B"/>
                  </w:txbxContent>
                </v:textbox>
                <w10:wrap anchorx="margin"/>
              </v:shape>
            </w:pict>
          </mc:Fallback>
        </mc:AlternateContent>
      </w:r>
    </w:p>
    <w:p w14:paraId="6CBA0690" w14:textId="77777777" w:rsidR="004058C3" w:rsidRPr="004058C3" w:rsidRDefault="004058C3" w:rsidP="0075395A">
      <w:pPr>
        <w:spacing w:after="0"/>
        <w:rPr>
          <w:b/>
        </w:rPr>
      </w:pPr>
    </w:p>
    <w:p w14:paraId="379AB255" w14:textId="77777777" w:rsidR="004058C3" w:rsidRPr="004058C3" w:rsidRDefault="004058C3" w:rsidP="0075395A">
      <w:pPr>
        <w:spacing w:after="0"/>
        <w:rPr>
          <w:b/>
        </w:rPr>
      </w:pPr>
    </w:p>
    <w:p w14:paraId="433FB546" w14:textId="77777777" w:rsidR="001C665C" w:rsidRDefault="001C665C" w:rsidP="0075395A">
      <w:pPr>
        <w:spacing w:after="0"/>
        <w:rPr>
          <w:b/>
        </w:rPr>
      </w:pPr>
    </w:p>
    <w:p w14:paraId="470E442C" w14:textId="4F5E4700" w:rsidR="001C665C" w:rsidRDefault="001C665C" w:rsidP="0075395A">
      <w:pPr>
        <w:spacing w:after="0"/>
        <w:rPr>
          <w:b/>
        </w:rPr>
      </w:pPr>
    </w:p>
    <w:p w14:paraId="6ED6A6EF" w14:textId="7EB9F137" w:rsidR="0075395A" w:rsidRDefault="0075395A" w:rsidP="0075395A">
      <w:pPr>
        <w:spacing w:after="0"/>
        <w:rPr>
          <w:b/>
        </w:rPr>
      </w:pPr>
    </w:p>
    <w:p w14:paraId="3E67C557" w14:textId="2E0A65E9" w:rsidR="0075395A" w:rsidRDefault="0075395A" w:rsidP="0075395A">
      <w:pPr>
        <w:spacing w:after="0"/>
        <w:rPr>
          <w:b/>
        </w:rPr>
      </w:pPr>
    </w:p>
    <w:p w14:paraId="5FF4642C" w14:textId="77777777" w:rsidR="0075395A" w:rsidRDefault="0075395A" w:rsidP="0075395A">
      <w:pPr>
        <w:spacing w:after="0"/>
        <w:rPr>
          <w:b/>
        </w:rPr>
      </w:pPr>
    </w:p>
    <w:p w14:paraId="5F97A79F" w14:textId="695187D3" w:rsidR="0075395A" w:rsidRDefault="0075395A" w:rsidP="0075395A">
      <w:pPr>
        <w:spacing w:after="0"/>
        <w:rPr>
          <w:b/>
        </w:rPr>
      </w:pPr>
      <w:r>
        <w:rPr>
          <w:b/>
        </w:rPr>
        <w:t>Colour scheme:</w:t>
      </w:r>
    </w:p>
    <w:p w14:paraId="2020EE28" w14:textId="3D2C9DAA" w:rsidR="0075395A" w:rsidRPr="0075395A" w:rsidRDefault="0075395A" w:rsidP="0075395A">
      <w:pPr>
        <w:spacing w:after="0"/>
      </w:pPr>
      <w:r w:rsidRPr="0075395A">
        <w:t>Background colour set to: #393d3d</w:t>
      </w:r>
    </w:p>
    <w:p w14:paraId="32855F40" w14:textId="5FE1A434" w:rsidR="0075395A" w:rsidRPr="0075395A" w:rsidRDefault="0075395A" w:rsidP="0075395A">
      <w:pPr>
        <w:spacing w:after="0"/>
      </w:pPr>
      <w:r w:rsidRPr="0075395A">
        <w:t>Accent colour to be: #5f9ea0</w:t>
      </w:r>
    </w:p>
    <w:p w14:paraId="3F22BC19" w14:textId="462F3C0E" w:rsidR="0075395A" w:rsidRDefault="0075395A" w:rsidP="0075395A">
      <w:pPr>
        <w:spacing w:after="0"/>
        <w:rPr>
          <w:b/>
        </w:rPr>
      </w:pPr>
      <w:r>
        <w:rPr>
          <w:b/>
        </w:rPr>
        <w:t>Text:</w:t>
      </w:r>
    </w:p>
    <w:p w14:paraId="257EB396" w14:textId="4B5BC200" w:rsidR="0075395A" w:rsidRPr="0075395A" w:rsidRDefault="0075395A" w:rsidP="0075395A">
      <w:pPr>
        <w:spacing w:after="0"/>
      </w:pPr>
      <w:r w:rsidRPr="0075395A">
        <w:t>Menu text is black but turns white and slightly larger when user hovers over link.</w:t>
      </w:r>
    </w:p>
    <w:p w14:paraId="43E9D028" w14:textId="36242071" w:rsidR="0075395A" w:rsidRPr="0075395A" w:rsidRDefault="0075395A" w:rsidP="0075395A">
      <w:pPr>
        <w:spacing w:after="0"/>
      </w:pPr>
      <w:r w:rsidRPr="0075395A">
        <w:t xml:space="preserve">White Text for easy reading on each page. </w:t>
      </w:r>
    </w:p>
    <w:p w14:paraId="66C9B1CF" w14:textId="306AB369" w:rsidR="0075395A" w:rsidRDefault="0075395A" w:rsidP="0075395A">
      <w:pPr>
        <w:spacing w:after="0"/>
        <w:rPr>
          <w:b/>
        </w:rPr>
      </w:pPr>
      <w:r>
        <w:rPr>
          <w:b/>
        </w:rPr>
        <w:t>Navigation:</w:t>
      </w:r>
    </w:p>
    <w:p w14:paraId="06BB3EB6" w14:textId="762D5497" w:rsidR="0075395A" w:rsidRPr="0075395A" w:rsidRDefault="0075395A" w:rsidP="0075395A">
      <w:pPr>
        <w:spacing w:after="0"/>
      </w:pPr>
      <w:r w:rsidRPr="0075395A">
        <w:t>A footer with a centred menu and when user hovers, its slightly larger and white.</w:t>
      </w:r>
    </w:p>
    <w:p w14:paraId="00996DCF" w14:textId="72B83D5A" w:rsidR="0075395A" w:rsidRDefault="0075395A" w:rsidP="0075395A">
      <w:pPr>
        <w:spacing w:after="0"/>
        <w:rPr>
          <w:b/>
        </w:rPr>
      </w:pPr>
    </w:p>
    <w:p w14:paraId="21168887" w14:textId="06F3B677" w:rsidR="003F391E" w:rsidRDefault="003F391E" w:rsidP="0075395A">
      <w:pPr>
        <w:spacing w:after="0"/>
        <w:rPr>
          <w:b/>
        </w:rPr>
      </w:pPr>
      <w:r>
        <w:rPr>
          <w:b/>
        </w:rPr>
        <w:t>Brief Description of the Pages</w:t>
      </w:r>
    </w:p>
    <w:p w14:paraId="4EAB9566" w14:textId="278F3D4D" w:rsidR="003F391E" w:rsidRDefault="003F391E" w:rsidP="0075395A">
      <w:pPr>
        <w:spacing w:after="0"/>
        <w:rPr>
          <w:b/>
        </w:rPr>
      </w:pPr>
    </w:p>
    <w:p w14:paraId="3D2F853F" w14:textId="26918417" w:rsidR="003F391E" w:rsidRDefault="003F391E" w:rsidP="0075395A">
      <w:pPr>
        <w:spacing w:after="0"/>
        <w:rPr>
          <w:i/>
        </w:rPr>
      </w:pPr>
      <w:r>
        <w:rPr>
          <w:i/>
        </w:rPr>
        <w:t>*</w:t>
      </w:r>
      <w:r w:rsidRPr="003F391E">
        <w:rPr>
          <w:i/>
        </w:rPr>
        <w:t>On each page</w:t>
      </w:r>
      <w:r>
        <w:rPr>
          <w:i/>
        </w:rPr>
        <w:t>,</w:t>
      </w:r>
      <w:r w:rsidRPr="003F391E">
        <w:rPr>
          <w:i/>
        </w:rPr>
        <w:t xml:space="preserve"> the footer will contain a FCA declaration to show the customer they are able to pro</w:t>
      </w:r>
      <w:r w:rsidR="000D26F8">
        <w:rPr>
          <w:i/>
        </w:rPr>
        <w:t>vide finance options</w:t>
      </w:r>
      <w:r>
        <w:rPr>
          <w:i/>
        </w:rPr>
        <w:t>*</w:t>
      </w:r>
      <w:r w:rsidRPr="003F391E">
        <w:rPr>
          <w:i/>
        </w:rPr>
        <w:t xml:space="preserve"> </w:t>
      </w:r>
    </w:p>
    <w:p w14:paraId="39A6949F" w14:textId="77777777" w:rsidR="003F391E" w:rsidRPr="003F391E" w:rsidRDefault="003F391E" w:rsidP="0075395A">
      <w:pPr>
        <w:spacing w:after="0"/>
        <w:rPr>
          <w:i/>
        </w:rPr>
      </w:pPr>
    </w:p>
    <w:p w14:paraId="0752FBBC" w14:textId="649699DC" w:rsidR="0075395A" w:rsidRDefault="0075395A" w:rsidP="0075395A">
      <w:pPr>
        <w:spacing w:after="0"/>
        <w:rPr>
          <w:b/>
        </w:rPr>
      </w:pPr>
      <w:r>
        <w:rPr>
          <w:b/>
        </w:rPr>
        <w:t>Homepage</w:t>
      </w:r>
    </w:p>
    <w:p w14:paraId="0F4E232E" w14:textId="7C30F334" w:rsidR="0075395A" w:rsidRDefault="0075395A" w:rsidP="0075395A">
      <w:pPr>
        <w:spacing w:after="0"/>
      </w:pPr>
      <w:r>
        <w:t>C</w:t>
      </w:r>
      <w:r w:rsidRPr="0075395A">
        <w:t xml:space="preserve">onsistent style for car adverts on homepage. </w:t>
      </w:r>
    </w:p>
    <w:p w14:paraId="23FF8AC2" w14:textId="77777777" w:rsidR="0075395A" w:rsidRDefault="0075395A" w:rsidP="0075395A">
      <w:pPr>
        <w:spacing w:after="0"/>
      </w:pPr>
      <w:r>
        <w:t>Each car has its own box with an image of the car, a heading and brief selling points of the car.</w:t>
      </w:r>
    </w:p>
    <w:p w14:paraId="7CC08670" w14:textId="47AD6578" w:rsidR="0075395A" w:rsidRDefault="0075395A" w:rsidP="0075395A">
      <w:pPr>
        <w:spacing w:after="0"/>
      </w:pPr>
      <w:r>
        <w:t xml:space="preserve">Box colour is </w:t>
      </w:r>
      <w:r w:rsidRPr="0075395A">
        <w:t>#E6E6E6</w:t>
      </w:r>
    </w:p>
    <w:p w14:paraId="621A7546" w14:textId="0850ACFE" w:rsidR="00CB4EF3" w:rsidRPr="00CB4EF3" w:rsidRDefault="00CB4EF3" w:rsidP="0075395A">
      <w:pPr>
        <w:spacing w:after="0"/>
        <w:rPr>
          <w:b/>
        </w:rPr>
      </w:pPr>
      <w:r w:rsidRPr="00CB4EF3">
        <w:rPr>
          <w:b/>
        </w:rPr>
        <w:t>Car Page:</w:t>
      </w:r>
    </w:p>
    <w:p w14:paraId="1A09370F" w14:textId="10B00E40" w:rsidR="00CB4EF3" w:rsidRDefault="00CB4EF3" w:rsidP="0075395A">
      <w:pPr>
        <w:spacing w:after="0"/>
      </w:pPr>
      <w:r>
        <w:t>One section containing an image of car and another section containing description of the car and links to finance and booking a test drive.</w:t>
      </w:r>
    </w:p>
    <w:p w14:paraId="16F77083" w14:textId="38DF5968" w:rsidR="003F391E" w:rsidRDefault="003F391E" w:rsidP="0075395A">
      <w:pPr>
        <w:spacing w:after="0"/>
        <w:rPr>
          <w:b/>
        </w:rPr>
      </w:pPr>
      <w:r>
        <w:rPr>
          <w:b/>
        </w:rPr>
        <w:t>Book a Test Drive</w:t>
      </w:r>
    </w:p>
    <w:p w14:paraId="6B75C179" w14:textId="7107E23A" w:rsidR="003F391E" w:rsidRPr="003F391E" w:rsidRDefault="003F391E" w:rsidP="0075395A">
      <w:pPr>
        <w:spacing w:after="0"/>
      </w:pPr>
      <w:r>
        <w:t>A brief description to advise the customer to get in contact. A form on the page for the customer fill in. this will send an email to the dealer to arrange a test drive.</w:t>
      </w:r>
    </w:p>
    <w:p w14:paraId="4C4730D0" w14:textId="027328F8" w:rsidR="0075395A" w:rsidRDefault="0075395A" w:rsidP="0075395A">
      <w:pPr>
        <w:spacing w:after="0"/>
        <w:rPr>
          <w:b/>
        </w:rPr>
      </w:pPr>
      <w:r>
        <w:rPr>
          <w:b/>
        </w:rPr>
        <w:t xml:space="preserve">Finance: </w:t>
      </w:r>
    </w:p>
    <w:p w14:paraId="7A81D54B" w14:textId="7941F746" w:rsidR="0075395A" w:rsidRDefault="0075395A" w:rsidP="0075395A">
      <w:pPr>
        <w:spacing w:after="0"/>
      </w:pPr>
      <w:r>
        <w:t xml:space="preserve">A heading with information about potential finance. The bottom of the page will have a form the customer can fill in to get a call back. </w:t>
      </w:r>
    </w:p>
    <w:p w14:paraId="58EB0A69" w14:textId="21773C18" w:rsidR="0075395A" w:rsidRDefault="0075395A" w:rsidP="0075395A">
      <w:pPr>
        <w:spacing w:after="0"/>
      </w:pPr>
      <w:r w:rsidRPr="0075395A">
        <w:rPr>
          <w:b/>
        </w:rPr>
        <w:t>Part Exchange</w:t>
      </w:r>
      <w:r>
        <w:t>:</w:t>
      </w:r>
    </w:p>
    <w:p w14:paraId="33481E4D" w14:textId="087CA202" w:rsidR="0075395A" w:rsidRPr="003F391E" w:rsidRDefault="0075395A" w:rsidP="0075395A">
      <w:pPr>
        <w:spacing w:after="0"/>
        <w:rPr>
          <w:b/>
        </w:rPr>
      </w:pPr>
      <w:r>
        <w:t>A heading with information about part exchange and how easy it is.</w:t>
      </w:r>
    </w:p>
    <w:p w14:paraId="305FE7B1" w14:textId="3D85D6FB" w:rsidR="003F391E" w:rsidRDefault="003F391E" w:rsidP="0075395A">
      <w:pPr>
        <w:spacing w:after="0"/>
      </w:pPr>
      <w:r w:rsidRPr="003F391E">
        <w:rPr>
          <w:b/>
        </w:rPr>
        <w:t>Contact us:</w:t>
      </w:r>
      <w:r>
        <w:t xml:space="preserve"> </w:t>
      </w:r>
    </w:p>
    <w:p w14:paraId="529532EC" w14:textId="7AB6D380" w:rsidR="003F391E" w:rsidRPr="003F391E" w:rsidRDefault="003F391E" w:rsidP="0075395A">
      <w:pPr>
        <w:spacing w:after="0"/>
      </w:pPr>
      <w:r>
        <w:t xml:space="preserve">This will be simple boxes with opening times, phone numbers and email address. Each box will be interactive. The customer will simply have to click on the image or text and it will call the number or send an email. </w:t>
      </w:r>
    </w:p>
    <w:p w14:paraId="69084200" w14:textId="7CEF1191" w:rsidR="004058C3" w:rsidRPr="0075395A" w:rsidRDefault="004058C3" w:rsidP="0075395A">
      <w:pPr>
        <w:spacing w:after="0"/>
      </w:pPr>
      <w:r w:rsidRPr="0075395A">
        <w:br w:type="page"/>
      </w:r>
    </w:p>
    <w:p w14:paraId="7CD8E645" w14:textId="77777777" w:rsidR="00B275AC" w:rsidRPr="004058C3" w:rsidRDefault="004058C3" w:rsidP="0075395A">
      <w:pPr>
        <w:spacing w:after="0"/>
        <w:rPr>
          <w:b/>
        </w:rPr>
      </w:pPr>
      <w:r>
        <w:rPr>
          <w:b/>
        </w:rPr>
        <w:lastRenderedPageBreak/>
        <w:t>H</w:t>
      </w:r>
      <w:r w:rsidRPr="004058C3">
        <w:rPr>
          <w:b/>
        </w:rPr>
        <w:t>omepage</w:t>
      </w:r>
    </w:p>
    <w:p w14:paraId="2806D0F7" w14:textId="46D35E20" w:rsidR="004058C3" w:rsidRPr="004058C3" w:rsidRDefault="003F391E" w:rsidP="0075395A">
      <w:pPr>
        <w:spacing w:after="0"/>
        <w:rPr>
          <w:b/>
        </w:rPr>
      </w:pPr>
      <w:r>
        <w:rPr>
          <w:b/>
          <w:noProof/>
        </w:rPr>
        <mc:AlternateContent>
          <mc:Choice Requires="wpg">
            <w:drawing>
              <wp:anchor distT="0" distB="0" distL="114300" distR="114300" simplePos="0" relativeHeight="251682816" behindDoc="0" locked="0" layoutInCell="1" allowOverlap="1" wp14:anchorId="15EDED3D" wp14:editId="78604A96">
                <wp:simplePos x="0" y="0"/>
                <wp:positionH relativeFrom="column">
                  <wp:posOffset>38100</wp:posOffset>
                </wp:positionH>
                <wp:positionV relativeFrom="paragraph">
                  <wp:posOffset>158750</wp:posOffset>
                </wp:positionV>
                <wp:extent cx="6153150" cy="5041900"/>
                <wp:effectExtent l="0" t="0" r="19050" b="25400"/>
                <wp:wrapNone/>
                <wp:docPr id="15" name="Group 15"/>
                <wp:cNvGraphicFramePr/>
                <a:graphic xmlns:a="http://schemas.openxmlformats.org/drawingml/2006/main">
                  <a:graphicData uri="http://schemas.microsoft.com/office/word/2010/wordprocessingGroup">
                    <wpg:wgp>
                      <wpg:cNvGrpSpPr/>
                      <wpg:grpSpPr>
                        <a:xfrm>
                          <a:off x="0" y="0"/>
                          <a:ext cx="6153150" cy="5041900"/>
                          <a:chOff x="0" y="0"/>
                          <a:chExt cx="5882640" cy="6316980"/>
                        </a:xfrm>
                      </wpg:grpSpPr>
                      <wps:wsp>
                        <wps:cNvPr id="20" name="Rectangle 20"/>
                        <wps:cNvSpPr/>
                        <wps:spPr>
                          <a:xfrm>
                            <a:off x="0" y="0"/>
                            <a:ext cx="5882640" cy="63169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304800" y="304800"/>
                            <a:ext cx="1143000" cy="1059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63CCB3" w14:textId="77777777" w:rsidR="004058C3" w:rsidRDefault="004058C3" w:rsidP="004058C3">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3657600" y="381000"/>
                            <a:ext cx="1958340" cy="1013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A13AA4" w14:textId="77777777" w:rsidR="004058C3" w:rsidRDefault="004058C3" w:rsidP="004058C3">
                              <w:pPr>
                                <w:jc w:val="center"/>
                              </w:pPr>
                              <w:r>
                                <w:t>Name of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38100" y="1752600"/>
                            <a:ext cx="57683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3FFB87" w14:textId="77777777" w:rsidR="004058C3" w:rsidRDefault="004058C3" w:rsidP="004058C3">
                              <w:pPr>
                                <w:jc w:val="center"/>
                              </w:pPr>
                              <w:r>
                                <w:t xml:space="preserve">Home </w:t>
                              </w:r>
                              <w:r>
                                <w:tab/>
                              </w:r>
                              <w:r>
                                <w:tab/>
                                <w:t xml:space="preserve">Book a Test Drive </w:t>
                              </w:r>
                              <w:r>
                                <w:tab/>
                                <w:t>Finance</w:t>
                              </w:r>
                              <w:r>
                                <w:tab/>
                              </w:r>
                              <w:r>
                                <w:tab/>
                                <w:t>Part Exchange</w:t>
                              </w:r>
                              <w:r>
                                <w:tab/>
                              </w:r>
                              <w: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19050" y="6000750"/>
                            <a:ext cx="5768340" cy="243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F1B605" w14:textId="77777777" w:rsidR="004058C3" w:rsidRPr="004058C3" w:rsidRDefault="004058C3" w:rsidP="004058C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EDED3D" id="Group 15" o:spid="_x0000_s1032" style="position:absolute;margin-left:3pt;margin-top:12.5pt;width:484.5pt;height:397pt;z-index:251682816;mso-width-relative:margin;mso-height-relative:margin" coordsize="58826,6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">
                <v:rect id="Rectangle 20" o:spid="_x0000_s1033" style="position:absolute;width:58826;height:6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" fillcolor="#a5a5a5 [3206]" strokecolor="#525252 [1606]" strokeweight="1pt"/>
                <v:roundrect id="Rectangle: Rounded Corners 21" o:spid="_x0000_s1034" style="position:absolute;left:3048;top:3048;width:11430;height:10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" fillcolor="#4472c4 [3204]" strokecolor="#1f3763 [1604]" strokeweight="1pt">
                  <v:stroke joinstyle="miter"/>
                  <v:textbox>
                    <w:txbxContent>
                      <w:p w14:paraId="3963CCB3" w14:textId="77777777" w:rsidR="004058C3" w:rsidRDefault="004058C3" w:rsidP="004058C3">
                        <w:pPr>
                          <w:jc w:val="center"/>
                        </w:pPr>
                        <w:r>
                          <w:t>Logo</w:t>
                        </w:r>
                      </w:p>
                    </w:txbxContent>
                  </v:textbox>
                </v:roundrect>
                <v:roundrect id="Rectangle: Rounded Corners 22" o:spid="_x0000_s1035" style="position:absolute;left:36576;top:3810;width:19583;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" fillcolor="#4472c4 [3204]" strokecolor="#1f3763 [1604]" strokeweight="1pt">
                  <v:stroke joinstyle="miter"/>
                  <v:textbox>
                    <w:txbxContent>
                      <w:p w14:paraId="4AA13AA4" w14:textId="77777777" w:rsidR="004058C3" w:rsidRDefault="004058C3" w:rsidP="004058C3">
                        <w:pPr>
                          <w:jc w:val="center"/>
                        </w:pPr>
                        <w:r>
                          <w:t>Name of company</w:t>
                        </w:r>
                      </w:p>
                    </w:txbxContent>
                  </v:textbox>
                </v:roundrect>
                <v:roundrect id="Rectangle: Rounded Corners 23" o:spid="_x0000_s1036" style="position:absolute;left:381;top:17526;width:57683;height:37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" fillcolor="#4472c4 [3204]" strokecolor="#1f3763 [1604]" strokeweight="1pt">
                  <v:stroke joinstyle="miter"/>
                  <v:textbox>
                    <w:txbxContent>
                      <w:p w14:paraId="6F3FFB87" w14:textId="77777777" w:rsidR="004058C3" w:rsidRDefault="004058C3" w:rsidP="004058C3">
                        <w:pPr>
                          <w:jc w:val="center"/>
                        </w:pPr>
                        <w:r>
                          <w:t xml:space="preserve">Home </w:t>
                        </w:r>
                        <w:r>
                          <w:tab/>
                        </w:r>
                        <w:r>
                          <w:tab/>
                          <w:t xml:space="preserve">Book a Test Drive </w:t>
                        </w:r>
                        <w:r>
                          <w:tab/>
                          <w:t>Finance</w:t>
                        </w:r>
                        <w:r>
                          <w:tab/>
                        </w:r>
                        <w:r>
                          <w:tab/>
                          <w:t>Part Exchange</w:t>
                        </w:r>
                        <w:r>
                          <w:tab/>
                        </w:r>
                        <w:r>
                          <w:tab/>
                          <w:t xml:space="preserve">Contact us </w:t>
                        </w:r>
                      </w:p>
                    </w:txbxContent>
                  </v:textbox>
                </v:roundrect>
                <v:roundrect id="Rectangle: Rounded Corners 26" o:spid="_x0000_s1037" style="position:absolute;left:190;top:60007;width:57683;height:2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" fillcolor="#4472c4 [3204]" strokecolor="#1f3763 [1604]" strokeweight="1pt">
                  <v:stroke joinstyle="miter"/>
                  <v:textbox>
                    <w:txbxContent>
                      <w:p w14:paraId="3DF1B605" w14:textId="77777777" w:rsidR="004058C3" w:rsidRPr="004058C3" w:rsidRDefault="004058C3" w:rsidP="004058C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v:textbox>
                </v:roundrect>
              </v:group>
            </w:pict>
          </mc:Fallback>
        </mc:AlternateContent>
      </w:r>
      <w:r w:rsidR="004058C3" w:rsidRPr="004058C3">
        <w:rPr>
          <w:b/>
          <w:noProof/>
        </w:rPr>
        <mc:AlternateContent>
          <mc:Choice Requires="wps">
            <w:drawing>
              <wp:anchor distT="0" distB="0" distL="114300" distR="114300" simplePos="0" relativeHeight="251685888" behindDoc="0" locked="0" layoutInCell="1" allowOverlap="1" wp14:anchorId="05DBDFB1" wp14:editId="211A4D1D">
                <wp:simplePos x="0" y="0"/>
                <wp:positionH relativeFrom="column">
                  <wp:posOffset>3931920</wp:posOffset>
                </wp:positionH>
                <wp:positionV relativeFrom="paragraph">
                  <wp:posOffset>2629535</wp:posOffset>
                </wp:positionV>
                <wp:extent cx="1554480" cy="1341120"/>
                <wp:effectExtent l="0" t="0" r="26670" b="11430"/>
                <wp:wrapNone/>
                <wp:docPr id="29" name="Rectangle 29"/>
                <wp:cNvGraphicFramePr/>
                <a:graphic xmlns:a="http://schemas.openxmlformats.org/drawingml/2006/main">
                  <a:graphicData uri="http://schemas.microsoft.com/office/word/2010/wordprocessingShape">
                    <wps:wsp>
                      <wps:cNvSpPr/>
                      <wps:spPr>
                        <a:xfrm>
                          <a:off x="0" y="0"/>
                          <a:ext cx="1554480" cy="13411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609027" id="Rectangle 29" o:spid="_x0000_s1026" style="position:absolute;margin-left:309.6pt;margin-top:207.05pt;width:122.4pt;height:105.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" fillcolor="white [3201]" strokecolor="#70ad47 [3209]" strokeweight="1pt"/>
            </w:pict>
          </mc:Fallback>
        </mc:AlternateContent>
      </w:r>
      <w:r w:rsidR="004058C3" w:rsidRPr="004058C3">
        <w:rPr>
          <w:b/>
          <w:noProof/>
        </w:rPr>
        <mc:AlternateContent>
          <mc:Choice Requires="wps">
            <w:drawing>
              <wp:anchor distT="0" distB="0" distL="114300" distR="114300" simplePos="0" relativeHeight="251687936" behindDoc="0" locked="0" layoutInCell="1" allowOverlap="1" wp14:anchorId="184DD9AB" wp14:editId="090D0550">
                <wp:simplePos x="0" y="0"/>
                <wp:positionH relativeFrom="column">
                  <wp:posOffset>2240280</wp:posOffset>
                </wp:positionH>
                <wp:positionV relativeFrom="paragraph">
                  <wp:posOffset>2614295</wp:posOffset>
                </wp:positionV>
                <wp:extent cx="1554480" cy="1341120"/>
                <wp:effectExtent l="0" t="0" r="26670" b="11430"/>
                <wp:wrapNone/>
                <wp:docPr id="30" name="Rectangle 30"/>
                <wp:cNvGraphicFramePr/>
                <a:graphic xmlns:a="http://schemas.openxmlformats.org/drawingml/2006/main">
                  <a:graphicData uri="http://schemas.microsoft.com/office/word/2010/wordprocessingShape">
                    <wps:wsp>
                      <wps:cNvSpPr/>
                      <wps:spPr>
                        <a:xfrm>
                          <a:off x="0" y="0"/>
                          <a:ext cx="1554480" cy="13411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AC0484" id="Rectangle 30" o:spid="_x0000_s1026" style="position:absolute;margin-left:176.4pt;margin-top:205.85pt;width:122.4pt;height:105.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" fillcolor="white [3201]" strokecolor="#70ad47 [3209]" strokeweight="1pt"/>
            </w:pict>
          </mc:Fallback>
        </mc:AlternateContent>
      </w:r>
      <w:r w:rsidR="004058C3" w:rsidRPr="004058C3">
        <w:rPr>
          <w:b/>
          <w:noProof/>
        </w:rPr>
        <mc:AlternateContent>
          <mc:Choice Requires="wps">
            <w:drawing>
              <wp:anchor distT="0" distB="0" distL="114300" distR="114300" simplePos="0" relativeHeight="251683840" behindDoc="0" locked="0" layoutInCell="1" allowOverlap="1" wp14:anchorId="1DF86448" wp14:editId="5391953E">
                <wp:simplePos x="0" y="0"/>
                <wp:positionH relativeFrom="column">
                  <wp:posOffset>563880</wp:posOffset>
                </wp:positionH>
                <wp:positionV relativeFrom="paragraph">
                  <wp:posOffset>2606675</wp:posOffset>
                </wp:positionV>
                <wp:extent cx="1554480" cy="1341120"/>
                <wp:effectExtent l="0" t="0" r="26670" b="11430"/>
                <wp:wrapNone/>
                <wp:docPr id="28" name="Rectangle 28"/>
                <wp:cNvGraphicFramePr/>
                <a:graphic xmlns:a="http://schemas.openxmlformats.org/drawingml/2006/main">
                  <a:graphicData uri="http://schemas.microsoft.com/office/word/2010/wordprocessingShape">
                    <wps:wsp>
                      <wps:cNvSpPr/>
                      <wps:spPr>
                        <a:xfrm>
                          <a:off x="0" y="0"/>
                          <a:ext cx="1554480" cy="13411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43B75" w14:textId="77777777" w:rsidR="004058C3" w:rsidRDefault="004058C3" w:rsidP="004058C3">
                            <w:pPr>
                              <w:jc w:val="center"/>
                            </w:pPr>
                            <w:r>
                              <w:t>Boxes containing cars for s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F86448" id="Rectangle 28" o:spid="_x0000_s1038" style="position:absolute;margin-left:44.4pt;margin-top:205.25pt;width:122.4pt;height:105.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" fillcolor="white [3201]" strokecolor="#70ad47 [3209]" strokeweight="1pt">
                <v:textbox>
                  <w:txbxContent>
                    <w:p w14:paraId="51043B75" w14:textId="77777777" w:rsidR="004058C3" w:rsidRDefault="004058C3" w:rsidP="004058C3">
                      <w:pPr>
                        <w:jc w:val="center"/>
                      </w:pPr>
                      <w:r>
                        <w:t>Boxes containing cars for sale</w:t>
                      </w:r>
                    </w:p>
                  </w:txbxContent>
                </v:textbox>
              </v:rect>
            </w:pict>
          </mc:Fallback>
        </mc:AlternateContent>
      </w:r>
    </w:p>
    <w:p w14:paraId="288B5CCA" w14:textId="77777777" w:rsidR="004058C3" w:rsidRPr="004058C3" w:rsidRDefault="004058C3" w:rsidP="0075395A">
      <w:pPr>
        <w:spacing w:after="0"/>
        <w:rPr>
          <w:b/>
        </w:rPr>
      </w:pPr>
    </w:p>
    <w:p w14:paraId="057368AF" w14:textId="14901443" w:rsidR="004058C3" w:rsidRPr="004058C3" w:rsidRDefault="004058C3" w:rsidP="0075395A">
      <w:pPr>
        <w:spacing w:after="0"/>
        <w:rPr>
          <w:b/>
        </w:rPr>
      </w:pPr>
    </w:p>
    <w:p w14:paraId="3783B700" w14:textId="77777777" w:rsidR="004058C3" w:rsidRPr="004058C3" w:rsidRDefault="004058C3" w:rsidP="0075395A">
      <w:pPr>
        <w:spacing w:after="0"/>
        <w:rPr>
          <w:b/>
        </w:rPr>
      </w:pPr>
    </w:p>
    <w:p w14:paraId="53104208" w14:textId="77777777" w:rsidR="004058C3" w:rsidRPr="004058C3" w:rsidRDefault="004058C3" w:rsidP="0075395A">
      <w:pPr>
        <w:spacing w:after="0"/>
        <w:rPr>
          <w:b/>
        </w:rPr>
      </w:pPr>
    </w:p>
    <w:p w14:paraId="31C20E3D" w14:textId="77777777" w:rsidR="004058C3" w:rsidRPr="004058C3" w:rsidRDefault="004058C3" w:rsidP="0075395A">
      <w:pPr>
        <w:spacing w:after="0"/>
        <w:rPr>
          <w:b/>
        </w:rPr>
      </w:pPr>
    </w:p>
    <w:p w14:paraId="7CA9121F" w14:textId="77777777" w:rsidR="004058C3" w:rsidRPr="004058C3" w:rsidRDefault="004058C3" w:rsidP="0075395A">
      <w:pPr>
        <w:spacing w:after="0"/>
        <w:rPr>
          <w:b/>
        </w:rPr>
      </w:pPr>
    </w:p>
    <w:p w14:paraId="7D2938E7" w14:textId="77777777" w:rsidR="004058C3" w:rsidRPr="004058C3" w:rsidRDefault="004058C3" w:rsidP="0075395A">
      <w:pPr>
        <w:spacing w:after="0"/>
        <w:rPr>
          <w:b/>
        </w:rPr>
      </w:pPr>
    </w:p>
    <w:p w14:paraId="3178E9AF" w14:textId="77777777" w:rsidR="004058C3" w:rsidRPr="004058C3" w:rsidRDefault="004058C3" w:rsidP="0075395A">
      <w:pPr>
        <w:spacing w:after="0"/>
        <w:rPr>
          <w:b/>
        </w:rPr>
      </w:pPr>
    </w:p>
    <w:p w14:paraId="06A9AA7B" w14:textId="77777777" w:rsidR="004058C3" w:rsidRPr="004058C3" w:rsidRDefault="004058C3" w:rsidP="0075395A">
      <w:pPr>
        <w:spacing w:after="0"/>
        <w:rPr>
          <w:b/>
        </w:rPr>
      </w:pPr>
    </w:p>
    <w:p w14:paraId="35FDE43C" w14:textId="207520A2" w:rsidR="004058C3" w:rsidRPr="004058C3" w:rsidRDefault="004058C3" w:rsidP="0075395A">
      <w:pPr>
        <w:spacing w:after="0"/>
        <w:rPr>
          <w:b/>
        </w:rPr>
      </w:pPr>
    </w:p>
    <w:p w14:paraId="6829AA6F" w14:textId="77777777" w:rsidR="004058C3" w:rsidRPr="004058C3" w:rsidRDefault="004058C3" w:rsidP="0075395A">
      <w:pPr>
        <w:spacing w:after="0"/>
        <w:rPr>
          <w:b/>
        </w:rPr>
      </w:pPr>
    </w:p>
    <w:p w14:paraId="217C5FF5" w14:textId="77777777" w:rsidR="004058C3" w:rsidRPr="004058C3" w:rsidRDefault="004058C3" w:rsidP="0075395A">
      <w:pPr>
        <w:spacing w:after="0"/>
        <w:rPr>
          <w:b/>
        </w:rPr>
      </w:pPr>
    </w:p>
    <w:p w14:paraId="3B7A089B" w14:textId="77777777" w:rsidR="004058C3" w:rsidRPr="004058C3" w:rsidRDefault="004058C3" w:rsidP="0075395A">
      <w:pPr>
        <w:spacing w:after="0"/>
        <w:rPr>
          <w:b/>
        </w:rPr>
      </w:pPr>
    </w:p>
    <w:p w14:paraId="53A8EA8A" w14:textId="77777777" w:rsidR="004058C3" w:rsidRPr="004058C3" w:rsidRDefault="004058C3" w:rsidP="0075395A">
      <w:pPr>
        <w:spacing w:after="0"/>
        <w:rPr>
          <w:b/>
        </w:rPr>
      </w:pPr>
    </w:p>
    <w:p w14:paraId="123A8DDF" w14:textId="77777777" w:rsidR="004058C3" w:rsidRPr="004058C3" w:rsidRDefault="004058C3" w:rsidP="0075395A">
      <w:pPr>
        <w:spacing w:after="0"/>
        <w:rPr>
          <w:b/>
        </w:rPr>
      </w:pPr>
    </w:p>
    <w:p w14:paraId="6B616067" w14:textId="77777777" w:rsidR="004058C3" w:rsidRPr="004058C3" w:rsidRDefault="004058C3" w:rsidP="0075395A">
      <w:pPr>
        <w:spacing w:after="0"/>
        <w:rPr>
          <w:b/>
        </w:rPr>
      </w:pPr>
    </w:p>
    <w:p w14:paraId="11BC38B2" w14:textId="77777777" w:rsidR="004058C3" w:rsidRPr="004058C3" w:rsidRDefault="004058C3" w:rsidP="0075395A">
      <w:pPr>
        <w:spacing w:after="0"/>
        <w:rPr>
          <w:b/>
        </w:rPr>
      </w:pPr>
    </w:p>
    <w:p w14:paraId="7CD7C014" w14:textId="77777777" w:rsidR="004058C3" w:rsidRPr="004058C3" w:rsidRDefault="004058C3" w:rsidP="0075395A">
      <w:pPr>
        <w:spacing w:after="0"/>
        <w:rPr>
          <w:b/>
        </w:rPr>
      </w:pPr>
    </w:p>
    <w:p w14:paraId="7BF0C10A" w14:textId="77777777" w:rsidR="004058C3" w:rsidRPr="004058C3" w:rsidRDefault="004058C3" w:rsidP="0075395A">
      <w:pPr>
        <w:spacing w:after="0"/>
        <w:rPr>
          <w:b/>
        </w:rPr>
      </w:pPr>
    </w:p>
    <w:p w14:paraId="5E2A8D8C" w14:textId="77777777" w:rsidR="004058C3" w:rsidRPr="004058C3" w:rsidRDefault="004058C3" w:rsidP="0075395A">
      <w:pPr>
        <w:spacing w:after="0"/>
        <w:rPr>
          <w:b/>
        </w:rPr>
      </w:pPr>
    </w:p>
    <w:p w14:paraId="218529E0" w14:textId="77777777" w:rsidR="004058C3" w:rsidRPr="004058C3" w:rsidRDefault="004058C3" w:rsidP="0075395A">
      <w:pPr>
        <w:spacing w:after="0"/>
        <w:rPr>
          <w:b/>
        </w:rPr>
      </w:pPr>
    </w:p>
    <w:p w14:paraId="0CA42D13" w14:textId="77777777" w:rsidR="004058C3" w:rsidRPr="004058C3" w:rsidRDefault="004058C3" w:rsidP="0075395A">
      <w:pPr>
        <w:spacing w:after="0"/>
        <w:rPr>
          <w:b/>
        </w:rPr>
      </w:pPr>
    </w:p>
    <w:p w14:paraId="3E07AE10" w14:textId="10862177" w:rsidR="00CB4EF3" w:rsidRDefault="004058C3">
      <w:pPr>
        <w:rPr>
          <w:b/>
        </w:rPr>
      </w:pPr>
      <w:r w:rsidRPr="004058C3">
        <w:rPr>
          <w:b/>
        </w:rPr>
        <w:br w:type="page"/>
      </w:r>
      <w:r w:rsidR="00CB4EF3">
        <w:rPr>
          <w:b/>
          <w:noProof/>
        </w:rPr>
        <w:lastRenderedPageBreak/>
        <mc:AlternateContent>
          <mc:Choice Requires="wps">
            <w:drawing>
              <wp:anchor distT="0" distB="0" distL="114300" distR="114300" simplePos="0" relativeHeight="251742208" behindDoc="0" locked="0" layoutInCell="1" allowOverlap="1" wp14:anchorId="0DE1304B" wp14:editId="13175ACC">
                <wp:simplePos x="0" y="0"/>
                <wp:positionH relativeFrom="column">
                  <wp:posOffset>400050</wp:posOffset>
                </wp:positionH>
                <wp:positionV relativeFrom="paragraph">
                  <wp:posOffset>2571750</wp:posOffset>
                </wp:positionV>
                <wp:extent cx="1847850" cy="2076450"/>
                <wp:effectExtent l="0" t="0" r="19050" b="19050"/>
                <wp:wrapNone/>
                <wp:docPr id="122" name="Text Box 122"/>
                <wp:cNvGraphicFramePr/>
                <a:graphic xmlns:a="http://schemas.openxmlformats.org/drawingml/2006/main">
                  <a:graphicData uri="http://schemas.microsoft.com/office/word/2010/wordprocessingShape">
                    <wps:wsp>
                      <wps:cNvSpPr txBox="1"/>
                      <wps:spPr>
                        <a:xfrm>
                          <a:off x="0" y="0"/>
                          <a:ext cx="1847850" cy="2076450"/>
                        </a:xfrm>
                        <a:prstGeom prst="rect">
                          <a:avLst/>
                        </a:prstGeom>
                        <a:solidFill>
                          <a:schemeClr val="lt1"/>
                        </a:solidFill>
                        <a:ln w="6350">
                          <a:solidFill>
                            <a:prstClr val="black"/>
                          </a:solidFill>
                        </a:ln>
                      </wps:spPr>
                      <wps:txbx>
                        <w:txbxContent>
                          <w:p w14:paraId="34796241" w14:textId="2432534C" w:rsidR="00CB4EF3" w:rsidRDefault="00CB4EF3" w:rsidP="00CB4EF3">
                            <w:pPr>
                              <w:jc w:val="center"/>
                            </w:pPr>
                            <w:r>
                              <w:t>[Car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1304B" id="Text Box 122" o:spid="_x0000_s1039" type="#_x0000_t202" style="position:absolute;margin-left:31.5pt;margin-top:202.5pt;width:145.5pt;height:16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" fillcolor="white [3201]" strokeweight=".5pt">
                <v:textbox>
                  <w:txbxContent>
                    <w:p w14:paraId="34796241" w14:textId="2432534C" w:rsidR="00CB4EF3" w:rsidRDefault="00CB4EF3" w:rsidP="00CB4EF3">
                      <w:pPr>
                        <w:jc w:val="center"/>
                      </w:pPr>
                      <w:r>
                        <w:t>[Car Image]</w:t>
                      </w:r>
                    </w:p>
                  </w:txbxContent>
                </v:textbox>
              </v:shape>
            </w:pict>
          </mc:Fallback>
        </mc:AlternateContent>
      </w:r>
      <w:r w:rsidR="00CB4EF3">
        <w:rPr>
          <w:b/>
          <w:noProof/>
        </w:rPr>
        <mc:AlternateContent>
          <mc:Choice Requires="wps">
            <w:drawing>
              <wp:anchor distT="0" distB="0" distL="114300" distR="114300" simplePos="0" relativeHeight="251744256" behindDoc="0" locked="0" layoutInCell="1" allowOverlap="1" wp14:anchorId="7F942661" wp14:editId="0202ED79">
                <wp:simplePos x="0" y="0"/>
                <wp:positionH relativeFrom="margin">
                  <wp:align>right</wp:align>
                </wp:positionH>
                <wp:positionV relativeFrom="paragraph">
                  <wp:posOffset>2495550</wp:posOffset>
                </wp:positionV>
                <wp:extent cx="3200400" cy="2209800"/>
                <wp:effectExtent l="0" t="0" r="19050" b="19050"/>
                <wp:wrapNone/>
                <wp:docPr id="125" name="Text Box 125"/>
                <wp:cNvGraphicFramePr/>
                <a:graphic xmlns:a="http://schemas.openxmlformats.org/drawingml/2006/main">
                  <a:graphicData uri="http://schemas.microsoft.com/office/word/2010/wordprocessingShape">
                    <wps:wsp>
                      <wps:cNvSpPr txBox="1"/>
                      <wps:spPr>
                        <a:xfrm>
                          <a:off x="0" y="0"/>
                          <a:ext cx="3200400" cy="2209800"/>
                        </a:xfrm>
                        <a:prstGeom prst="rect">
                          <a:avLst/>
                        </a:prstGeom>
                        <a:solidFill>
                          <a:schemeClr val="lt1"/>
                        </a:solidFill>
                        <a:ln w="6350">
                          <a:solidFill>
                            <a:prstClr val="black"/>
                          </a:solidFill>
                        </a:ln>
                      </wps:spPr>
                      <wps:txbx>
                        <w:txbxContent>
                          <w:p w14:paraId="5DC75F9A" w14:textId="3AD9805E" w:rsidR="00CB4EF3" w:rsidRDefault="00CB4EF3" w:rsidP="00CB4EF3">
                            <w:pPr>
                              <w:jc w:val="center"/>
                            </w:pPr>
                            <w:r>
                              <w:t>Car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42661" id="Text Box 125" o:spid="_x0000_s1040" type="#_x0000_t202" style="position:absolute;margin-left:200.8pt;margin-top:196.5pt;width:252pt;height:174pt;z-index:251744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" fillcolor="white [3201]" strokeweight=".5pt">
                <v:textbox>
                  <w:txbxContent>
                    <w:p w14:paraId="5DC75F9A" w14:textId="3AD9805E" w:rsidR="00CB4EF3" w:rsidRDefault="00CB4EF3" w:rsidP="00CB4EF3">
                      <w:pPr>
                        <w:jc w:val="center"/>
                      </w:pPr>
                      <w:r>
                        <w:t>Car Description</w:t>
                      </w:r>
                    </w:p>
                  </w:txbxContent>
                </v:textbox>
                <w10:wrap anchorx="margin"/>
              </v:shape>
            </w:pict>
          </mc:Fallback>
        </mc:AlternateContent>
      </w:r>
      <w:r w:rsidR="00CB4EF3">
        <w:rPr>
          <w:b/>
          <w:noProof/>
        </w:rPr>
        <mc:AlternateContent>
          <mc:Choice Requires="wpg">
            <w:drawing>
              <wp:anchor distT="0" distB="0" distL="114300" distR="114300" simplePos="0" relativeHeight="251741184" behindDoc="0" locked="0" layoutInCell="1" allowOverlap="1" wp14:anchorId="73872F7D" wp14:editId="455CF89F">
                <wp:simplePos x="0" y="0"/>
                <wp:positionH relativeFrom="margin">
                  <wp:align>left</wp:align>
                </wp:positionH>
                <wp:positionV relativeFrom="paragraph">
                  <wp:posOffset>315595</wp:posOffset>
                </wp:positionV>
                <wp:extent cx="6076950" cy="4920343"/>
                <wp:effectExtent l="0" t="0" r="19050" b="13970"/>
                <wp:wrapNone/>
                <wp:docPr id="116" name="Group 116"/>
                <wp:cNvGraphicFramePr/>
                <a:graphic xmlns:a="http://schemas.openxmlformats.org/drawingml/2006/main">
                  <a:graphicData uri="http://schemas.microsoft.com/office/word/2010/wordprocessingGroup">
                    <wpg:wgp>
                      <wpg:cNvGrpSpPr/>
                      <wpg:grpSpPr>
                        <a:xfrm>
                          <a:off x="0" y="0"/>
                          <a:ext cx="6076950" cy="4920343"/>
                          <a:chOff x="0" y="0"/>
                          <a:chExt cx="5882640" cy="6316980"/>
                        </a:xfrm>
                      </wpg:grpSpPr>
                      <wps:wsp>
                        <wps:cNvPr id="117" name="Rectangle 117"/>
                        <wps:cNvSpPr/>
                        <wps:spPr>
                          <a:xfrm>
                            <a:off x="0" y="0"/>
                            <a:ext cx="5882640" cy="63169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Rounded Corners 118"/>
                        <wps:cNvSpPr/>
                        <wps:spPr>
                          <a:xfrm>
                            <a:off x="304800" y="304800"/>
                            <a:ext cx="1143000" cy="1059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1D9D44" w14:textId="77777777" w:rsidR="00CB4EF3" w:rsidRDefault="00CB4EF3" w:rsidP="00CB4EF3">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Rectangle: Rounded Corners 119"/>
                        <wps:cNvSpPr/>
                        <wps:spPr>
                          <a:xfrm>
                            <a:off x="3657600" y="381000"/>
                            <a:ext cx="1958340" cy="1013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24ABFFB" w14:textId="77777777" w:rsidR="00CB4EF3" w:rsidRDefault="00CB4EF3" w:rsidP="00CB4EF3">
                              <w:pPr>
                                <w:jc w:val="center"/>
                              </w:pPr>
                              <w:r>
                                <w:t>Name of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Rounded Corners 120"/>
                        <wps:cNvSpPr/>
                        <wps:spPr>
                          <a:xfrm>
                            <a:off x="38100" y="1752600"/>
                            <a:ext cx="57683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2E2A00" w14:textId="77777777" w:rsidR="00CB4EF3" w:rsidRDefault="00CB4EF3" w:rsidP="00CB4EF3">
                              <w:pPr>
                                <w:jc w:val="center"/>
                              </w:pPr>
                              <w:r>
                                <w:t xml:space="preserve">Home </w:t>
                              </w:r>
                              <w:r>
                                <w:tab/>
                              </w:r>
                              <w:r>
                                <w:tab/>
                                <w:t xml:space="preserve">Book a Test Drive </w:t>
                              </w:r>
                              <w:r>
                                <w:tab/>
                                <w:t>Finance</w:t>
                              </w:r>
                              <w:r>
                                <w:tab/>
                              </w:r>
                              <w:r>
                                <w:tab/>
                                <w:t>Part Exchange</w:t>
                              </w:r>
                              <w:r>
                                <w:tab/>
                              </w:r>
                              <w: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Rounded Corners 121"/>
                        <wps:cNvSpPr/>
                        <wps:spPr>
                          <a:xfrm>
                            <a:off x="19050" y="6000750"/>
                            <a:ext cx="5768340" cy="243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1BC926" w14:textId="77777777" w:rsidR="00CB4EF3" w:rsidRPr="004058C3" w:rsidRDefault="00CB4EF3" w:rsidP="00CB4EF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872F7D" id="Group 116" o:spid="_x0000_s1041" style="position:absolute;margin-left:0;margin-top:24.85pt;width:478.5pt;height:387.45pt;z-index:251741184;mso-position-horizontal:left;mso-position-horizontal-relative:margin;mso-width-relative:margin;mso-height-relative:margin" coordsize="58826,6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">
                <v:rect id="Rectangle 117" o:spid="_x0000_s1042" style="position:absolute;width:58826;height:6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" fillcolor="#a5a5a5 [3206]" strokecolor="#525252 [1606]" strokeweight="1pt"/>
                <v:roundrect id="Rectangle: Rounded Corners 118" o:spid="_x0000_s1043" style="position:absolute;left:3048;top:3048;width:11430;height:10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" fillcolor="#4472c4 [3204]" strokecolor="#1f3763 [1604]" strokeweight="1pt">
                  <v:stroke joinstyle="miter"/>
                  <v:textbox>
                    <w:txbxContent>
                      <w:p w14:paraId="3C1D9D44" w14:textId="77777777" w:rsidR="00CB4EF3" w:rsidRDefault="00CB4EF3" w:rsidP="00CB4EF3">
                        <w:pPr>
                          <w:jc w:val="center"/>
                        </w:pPr>
                        <w:r>
                          <w:t>Logo</w:t>
                        </w:r>
                      </w:p>
                    </w:txbxContent>
                  </v:textbox>
                </v:roundrect>
                <v:roundrect id="Rectangle: Rounded Corners 119" o:spid="_x0000_s1044" style="position:absolute;left:36576;top:3810;width:19583;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" fillcolor="#4472c4 [3204]" strokecolor="#1f3763 [1604]" strokeweight="1pt">
                  <v:stroke joinstyle="miter"/>
                  <v:textbox>
                    <w:txbxContent>
                      <w:p w14:paraId="124ABFFB" w14:textId="77777777" w:rsidR="00CB4EF3" w:rsidRDefault="00CB4EF3" w:rsidP="00CB4EF3">
                        <w:pPr>
                          <w:jc w:val="center"/>
                        </w:pPr>
                        <w:r>
                          <w:t>Name of company</w:t>
                        </w:r>
                      </w:p>
                    </w:txbxContent>
                  </v:textbox>
                </v:roundrect>
                <v:roundrect id="Rectangle: Rounded Corners 120" o:spid="_x0000_s1045" style="position:absolute;left:381;top:17526;width:57683;height:37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" fillcolor="#4472c4 [3204]" strokecolor="#1f3763 [1604]" strokeweight="1pt">
                  <v:stroke joinstyle="miter"/>
                  <v:textbox>
                    <w:txbxContent>
                      <w:p w14:paraId="012E2A00" w14:textId="77777777" w:rsidR="00CB4EF3" w:rsidRDefault="00CB4EF3" w:rsidP="00CB4EF3">
                        <w:pPr>
                          <w:jc w:val="center"/>
                        </w:pPr>
                        <w:r>
                          <w:t xml:space="preserve">Home </w:t>
                        </w:r>
                        <w:r>
                          <w:tab/>
                        </w:r>
                        <w:r>
                          <w:tab/>
                          <w:t xml:space="preserve">Book a Test Drive </w:t>
                        </w:r>
                        <w:r>
                          <w:tab/>
                          <w:t>Finance</w:t>
                        </w:r>
                        <w:r>
                          <w:tab/>
                        </w:r>
                        <w:r>
                          <w:tab/>
                          <w:t>Part Exchange</w:t>
                        </w:r>
                        <w:r>
                          <w:tab/>
                        </w:r>
                        <w:r>
                          <w:tab/>
                          <w:t xml:space="preserve">Contact us </w:t>
                        </w:r>
                      </w:p>
                    </w:txbxContent>
                  </v:textbox>
                </v:roundrect>
                <v:roundrect id="Rectangle: Rounded Corners 121" o:spid="_x0000_s1046" style="position:absolute;left:190;top:60007;width:57683;height:2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" fillcolor="#4472c4 [3204]" strokecolor="#1f3763 [1604]" strokeweight="1pt">
                  <v:stroke joinstyle="miter"/>
                  <v:textbox>
                    <w:txbxContent>
                      <w:p w14:paraId="2B1BC926" w14:textId="77777777" w:rsidR="00CB4EF3" w:rsidRPr="004058C3" w:rsidRDefault="00CB4EF3" w:rsidP="00CB4EF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v:textbox>
                </v:roundrect>
                <w10:wrap anchorx="margin"/>
              </v:group>
            </w:pict>
          </mc:Fallback>
        </mc:AlternateContent>
      </w:r>
      <w:r w:rsidR="00CB4EF3">
        <w:rPr>
          <w:b/>
        </w:rPr>
        <w:t>Car Page</w:t>
      </w:r>
      <w:r w:rsidR="00CB4EF3">
        <w:rPr>
          <w:b/>
        </w:rPr>
        <w:br w:type="page"/>
      </w:r>
    </w:p>
    <w:p w14:paraId="1161FC4F" w14:textId="51D39BAA" w:rsidR="003F391E" w:rsidRDefault="003F391E" w:rsidP="0075395A">
      <w:pPr>
        <w:spacing w:after="0"/>
        <w:rPr>
          <w:b/>
        </w:rPr>
      </w:pPr>
      <w:r>
        <w:rPr>
          <w:b/>
        </w:rPr>
        <w:lastRenderedPageBreak/>
        <w:t>Bo</w:t>
      </w:r>
      <w:r w:rsidR="00CB4EF3">
        <w:rPr>
          <w:b/>
        </w:rPr>
        <w:t>o</w:t>
      </w:r>
      <w:r>
        <w:rPr>
          <w:b/>
        </w:rPr>
        <w:t>k a test Drive</w:t>
      </w:r>
    </w:p>
    <w:p w14:paraId="5E059518" w14:textId="71566577" w:rsidR="003F391E" w:rsidRDefault="00CB4EF3">
      <w:pPr>
        <w:rPr>
          <w:b/>
        </w:rPr>
      </w:pPr>
      <w:r>
        <w:rPr>
          <w:b/>
          <w:noProof/>
        </w:rPr>
        <mc:AlternateContent>
          <mc:Choice Requires="wpg">
            <w:drawing>
              <wp:anchor distT="0" distB="0" distL="114300" distR="114300" simplePos="0" relativeHeight="251700224" behindDoc="0" locked="0" layoutInCell="1" allowOverlap="1" wp14:anchorId="1A7F69F6" wp14:editId="1ABAD86A">
                <wp:simplePos x="0" y="0"/>
                <wp:positionH relativeFrom="margin">
                  <wp:align>left</wp:align>
                </wp:positionH>
                <wp:positionV relativeFrom="paragraph">
                  <wp:posOffset>120650</wp:posOffset>
                </wp:positionV>
                <wp:extent cx="6076950" cy="5257800"/>
                <wp:effectExtent l="0" t="0" r="19050" b="19050"/>
                <wp:wrapNone/>
                <wp:docPr id="126" name="Group 126"/>
                <wp:cNvGraphicFramePr/>
                <a:graphic xmlns:a="http://schemas.openxmlformats.org/drawingml/2006/main">
                  <a:graphicData uri="http://schemas.microsoft.com/office/word/2010/wordprocessingGroup">
                    <wpg:wgp>
                      <wpg:cNvGrpSpPr/>
                      <wpg:grpSpPr>
                        <a:xfrm>
                          <a:off x="0" y="0"/>
                          <a:ext cx="6076950" cy="5257800"/>
                          <a:chOff x="0" y="0"/>
                          <a:chExt cx="6076950" cy="6756400"/>
                        </a:xfrm>
                      </wpg:grpSpPr>
                      <wpg:grpSp>
                        <wpg:cNvPr id="24" name="Group 24"/>
                        <wpg:cNvGrpSpPr/>
                        <wpg:grpSpPr>
                          <a:xfrm>
                            <a:off x="0" y="0"/>
                            <a:ext cx="6076950" cy="6756400"/>
                            <a:chOff x="0" y="0"/>
                            <a:chExt cx="5882640" cy="6316980"/>
                          </a:xfrm>
                        </wpg:grpSpPr>
                        <wps:wsp>
                          <wps:cNvPr id="25" name="Rectangle 25"/>
                          <wps:cNvSpPr/>
                          <wps:spPr>
                            <a:xfrm>
                              <a:off x="0" y="0"/>
                              <a:ext cx="5882640" cy="63169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Rounded Corners 58"/>
                          <wps:cNvSpPr/>
                          <wps:spPr>
                            <a:xfrm>
                              <a:off x="304800" y="304800"/>
                              <a:ext cx="1143000" cy="1059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7084FB" w14:textId="77777777" w:rsidR="003F391E" w:rsidRDefault="003F391E" w:rsidP="003F391E">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3657600" y="381000"/>
                              <a:ext cx="1958340" cy="1013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AA554C" w14:textId="77777777" w:rsidR="003F391E" w:rsidRDefault="003F391E" w:rsidP="003F391E">
                                <w:pPr>
                                  <w:jc w:val="center"/>
                                </w:pPr>
                                <w:r>
                                  <w:t>Name of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Rounded Corners 60"/>
                          <wps:cNvSpPr/>
                          <wps:spPr>
                            <a:xfrm>
                              <a:off x="38100" y="1752600"/>
                              <a:ext cx="57683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96FC5A" w14:textId="77777777" w:rsidR="003F391E" w:rsidRDefault="003F391E" w:rsidP="003F391E">
                                <w:pPr>
                                  <w:jc w:val="center"/>
                                </w:pPr>
                                <w:r>
                                  <w:t xml:space="preserve">Home </w:t>
                                </w:r>
                                <w:r>
                                  <w:tab/>
                                </w:r>
                                <w:r>
                                  <w:tab/>
                                  <w:t xml:space="preserve">Book a Test Drive </w:t>
                                </w:r>
                                <w:r>
                                  <w:tab/>
                                  <w:t>Finance</w:t>
                                </w:r>
                                <w:r>
                                  <w:tab/>
                                </w:r>
                                <w:r>
                                  <w:tab/>
                                  <w:t>Part Exchange</w:t>
                                </w:r>
                                <w:r>
                                  <w:tab/>
                                </w:r>
                                <w: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Rounded Corners 61"/>
                          <wps:cNvSpPr/>
                          <wps:spPr>
                            <a:xfrm>
                              <a:off x="19050" y="6000750"/>
                              <a:ext cx="5768340" cy="243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5C0E4A" w14:textId="77777777" w:rsidR="003F391E" w:rsidRPr="004058C3" w:rsidRDefault="003F391E" w:rsidP="003F391E">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2" name="Text Box 62"/>
                        <wps:cNvSpPr txBox="1"/>
                        <wps:spPr>
                          <a:xfrm>
                            <a:off x="1663700" y="2527300"/>
                            <a:ext cx="3048000" cy="419100"/>
                          </a:xfrm>
                          <a:prstGeom prst="rect">
                            <a:avLst/>
                          </a:prstGeom>
                          <a:noFill/>
                          <a:ln w="6350">
                            <a:solidFill>
                              <a:prstClr val="black"/>
                            </a:solidFill>
                          </a:ln>
                        </wps:spPr>
                        <wps:txbx>
                          <w:txbxContent>
                            <w:p w14:paraId="7896B25B" w14:textId="532024F8" w:rsidR="003F391E" w:rsidRPr="003F391E" w:rsidRDefault="003F391E" w:rsidP="003F391E">
                              <w:pPr>
                                <w:jc w:val="center"/>
                                <w:rPr>
                                  <w:color w:val="FFFFFF" w:themeColor="background1"/>
                                </w:rPr>
                              </w:pPr>
                              <w:r w:rsidRPr="003F391E">
                                <w:rPr>
                                  <w:color w:val="FFFFFF" w:themeColor="background1"/>
                                </w:rPr>
                                <w:t>Book a Test Dr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68300" y="3124200"/>
                            <a:ext cx="5439491" cy="29337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Text Box 64"/>
                        <wps:cNvSpPr txBox="1"/>
                        <wps:spPr>
                          <a:xfrm>
                            <a:off x="1562100" y="3581400"/>
                            <a:ext cx="3219450" cy="304800"/>
                          </a:xfrm>
                          <a:prstGeom prst="rect">
                            <a:avLst/>
                          </a:prstGeom>
                          <a:noFill/>
                          <a:ln w="6350">
                            <a:solidFill>
                              <a:prstClr val="black"/>
                            </a:solidFill>
                          </a:ln>
                        </wps:spPr>
                        <wps:txbx>
                          <w:txbxContent>
                            <w:p w14:paraId="67C7067E" w14:textId="3C000D8D" w:rsidR="003F391E" w:rsidRPr="003F391E" w:rsidRDefault="003F391E" w:rsidP="003F391E">
                              <w:pPr>
                                <w:jc w:val="center"/>
                                <w:rPr>
                                  <w:color w:val="FFFFFF" w:themeColor="background1"/>
                                </w:rPr>
                              </w:pPr>
                              <w:r>
                                <w:t>Contac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7F69F6" id="Group 126" o:spid="_x0000_s1047" style="position:absolute;margin-left:0;margin-top:9.5pt;width:478.5pt;height:414pt;z-index:251700224;mso-position-horizontal:left;mso-position-horizontal-relative:margin;mso-height-relative:margin" coordsize="60769,67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">
                <v:group id="Group 24" o:spid="_x0000_s1048" style="position:absolute;width:60769;height:67564" coordsize="58826,6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25" o:spid="_x0000_s1049" style="position:absolute;width:58826;height:6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" fillcolor="#a5a5a5 [3206]" strokecolor="#525252 [1606]" strokeweight="1pt"/>
                  <v:roundrect id="Rectangle: Rounded Corners 58" o:spid="_x0000_s1050" style="position:absolute;left:3048;top:3048;width:11430;height:10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" fillcolor="#4472c4 [3204]" strokecolor="#1f3763 [1604]" strokeweight="1pt">
                    <v:stroke joinstyle="miter"/>
                    <v:textbox>
                      <w:txbxContent>
                        <w:p w14:paraId="277084FB" w14:textId="77777777" w:rsidR="003F391E" w:rsidRDefault="003F391E" w:rsidP="003F391E">
                          <w:pPr>
                            <w:jc w:val="center"/>
                          </w:pPr>
                          <w:r>
                            <w:t>Logo</w:t>
                          </w:r>
                        </w:p>
                      </w:txbxContent>
                    </v:textbox>
                  </v:roundrect>
                  <v:roundrect id="Rectangle: Rounded Corners 59" o:spid="_x0000_s1051" style="position:absolute;left:36576;top:3810;width:19583;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" fillcolor="#4472c4 [3204]" strokecolor="#1f3763 [1604]" strokeweight="1pt">
                    <v:stroke joinstyle="miter"/>
                    <v:textbox>
                      <w:txbxContent>
                        <w:p w14:paraId="22AA554C" w14:textId="77777777" w:rsidR="003F391E" w:rsidRDefault="003F391E" w:rsidP="003F391E">
                          <w:pPr>
                            <w:jc w:val="center"/>
                          </w:pPr>
                          <w:r>
                            <w:t>Name of company</w:t>
                          </w:r>
                        </w:p>
                      </w:txbxContent>
                    </v:textbox>
                  </v:roundrect>
                  <v:roundrect id="Rectangle: Rounded Corners 60" o:spid="_x0000_s1052" style="position:absolute;left:381;top:17526;width:57683;height:37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" fillcolor="#4472c4 [3204]" strokecolor="#1f3763 [1604]" strokeweight="1pt">
                    <v:stroke joinstyle="miter"/>
                    <v:textbox>
                      <w:txbxContent>
                        <w:p w14:paraId="7B96FC5A" w14:textId="77777777" w:rsidR="003F391E" w:rsidRDefault="003F391E" w:rsidP="003F391E">
                          <w:pPr>
                            <w:jc w:val="center"/>
                          </w:pPr>
                          <w:r>
                            <w:t xml:space="preserve">Home </w:t>
                          </w:r>
                          <w:r>
                            <w:tab/>
                          </w:r>
                          <w:r>
                            <w:tab/>
                            <w:t xml:space="preserve">Book a Test Drive </w:t>
                          </w:r>
                          <w:r>
                            <w:tab/>
                            <w:t>Finance</w:t>
                          </w:r>
                          <w:r>
                            <w:tab/>
                          </w:r>
                          <w:r>
                            <w:tab/>
                            <w:t>Part Exchange</w:t>
                          </w:r>
                          <w:r>
                            <w:tab/>
                          </w:r>
                          <w:r>
                            <w:tab/>
                            <w:t xml:space="preserve">Contact us </w:t>
                          </w:r>
                        </w:p>
                      </w:txbxContent>
                    </v:textbox>
                  </v:roundrect>
                  <v:roundrect id="Rectangle: Rounded Corners 61" o:spid="_x0000_s1053" style="position:absolute;left:190;top:60007;width:57683;height:2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" fillcolor="#4472c4 [3204]" strokecolor="#1f3763 [1604]" strokeweight="1pt">
                    <v:stroke joinstyle="miter"/>
                    <v:textbox>
                      <w:txbxContent>
                        <w:p w14:paraId="6A5C0E4A" w14:textId="77777777" w:rsidR="003F391E" w:rsidRPr="004058C3" w:rsidRDefault="003F391E" w:rsidP="003F391E">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v:textbox>
                  </v:roundrect>
                </v:group>
                <v:shape id="Text Box 62" o:spid="_x0000_s1054" type="#_x0000_t202" style="position:absolute;left:16637;top:25273;width:30480;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" filled="f" strokeweight=".5pt">
                  <v:textbox>
                    <w:txbxContent>
                      <w:p w14:paraId="7896B25B" w14:textId="532024F8" w:rsidR="003F391E" w:rsidRPr="003F391E" w:rsidRDefault="003F391E" w:rsidP="003F391E">
                        <w:pPr>
                          <w:jc w:val="center"/>
                          <w:rPr>
                            <w:color w:val="FFFFFF" w:themeColor="background1"/>
                          </w:rPr>
                        </w:pPr>
                        <w:r w:rsidRPr="003F391E">
                          <w:rPr>
                            <w:color w:val="FFFFFF" w:themeColor="background1"/>
                          </w:rPr>
                          <w:t>Book a Test Drive</w:t>
                        </w:r>
                      </w:p>
                    </w:txbxContent>
                  </v:textbox>
                </v:shape>
                <v:rect id="Rectangle 63" o:spid="_x0000_s1055" style="position:absolute;left:3683;top:31242;width:54394;height:29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" filled="f" strokecolor="black [3213]" strokeweight="1pt"/>
                <v:shape id="Text Box 64" o:spid="_x0000_s1056" type="#_x0000_t202" style="position:absolute;left:15621;top:35814;width:3219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" filled="f" strokeweight=".5pt">
                  <v:textbox>
                    <w:txbxContent>
                      <w:p w14:paraId="67C7067E" w14:textId="3C000D8D" w:rsidR="003F391E" w:rsidRPr="003F391E" w:rsidRDefault="003F391E" w:rsidP="003F391E">
                        <w:pPr>
                          <w:jc w:val="center"/>
                          <w:rPr>
                            <w:color w:val="FFFFFF" w:themeColor="background1"/>
                          </w:rPr>
                        </w:pPr>
                        <w:r>
                          <w:t>Contact Form</w:t>
                        </w:r>
                      </w:p>
                    </w:txbxContent>
                  </v:textbox>
                </v:shape>
                <w10:wrap anchorx="margin"/>
              </v:group>
            </w:pict>
          </mc:Fallback>
        </mc:AlternateContent>
      </w:r>
      <w:r w:rsidR="003F391E">
        <w:rPr>
          <w:b/>
        </w:rPr>
        <w:br w:type="page"/>
      </w:r>
    </w:p>
    <w:p w14:paraId="40D3A270" w14:textId="7E104D34" w:rsidR="003F391E" w:rsidRDefault="00CB4EF3">
      <w:pPr>
        <w:rPr>
          <w:b/>
        </w:rPr>
      </w:pPr>
      <w:r>
        <w:rPr>
          <w:b/>
          <w:noProof/>
        </w:rPr>
        <w:lastRenderedPageBreak/>
        <mc:AlternateContent>
          <mc:Choice Requires="wpg">
            <w:drawing>
              <wp:anchor distT="0" distB="0" distL="114300" distR="114300" simplePos="0" relativeHeight="251713536" behindDoc="0" locked="0" layoutInCell="1" allowOverlap="1" wp14:anchorId="526EB555" wp14:editId="0D0D0D2A">
                <wp:simplePos x="0" y="0"/>
                <wp:positionH relativeFrom="margin">
                  <wp:align>center</wp:align>
                </wp:positionH>
                <wp:positionV relativeFrom="paragraph">
                  <wp:posOffset>279400</wp:posOffset>
                </wp:positionV>
                <wp:extent cx="6076950" cy="5257800"/>
                <wp:effectExtent l="0" t="0" r="19050" b="19050"/>
                <wp:wrapNone/>
                <wp:docPr id="127" name="Group 127"/>
                <wp:cNvGraphicFramePr/>
                <a:graphic xmlns:a="http://schemas.openxmlformats.org/drawingml/2006/main">
                  <a:graphicData uri="http://schemas.microsoft.com/office/word/2010/wordprocessingGroup">
                    <wpg:wgp>
                      <wpg:cNvGrpSpPr/>
                      <wpg:grpSpPr>
                        <a:xfrm>
                          <a:off x="0" y="0"/>
                          <a:ext cx="6076950" cy="5257800"/>
                          <a:chOff x="0" y="0"/>
                          <a:chExt cx="6076950" cy="6705600"/>
                        </a:xfrm>
                      </wpg:grpSpPr>
                      <wpg:grpSp>
                        <wpg:cNvPr id="72" name="Group 72"/>
                        <wpg:cNvGrpSpPr/>
                        <wpg:grpSpPr>
                          <a:xfrm>
                            <a:off x="0" y="0"/>
                            <a:ext cx="6076950" cy="6705600"/>
                            <a:chOff x="0" y="0"/>
                            <a:chExt cx="5882640" cy="6316980"/>
                          </a:xfrm>
                        </wpg:grpSpPr>
                        <wps:wsp>
                          <wps:cNvPr id="73" name="Rectangle 73"/>
                          <wps:cNvSpPr/>
                          <wps:spPr>
                            <a:xfrm>
                              <a:off x="0" y="0"/>
                              <a:ext cx="5882640" cy="63169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Rounded Corners 74"/>
                          <wps:cNvSpPr/>
                          <wps:spPr>
                            <a:xfrm>
                              <a:off x="304800" y="304800"/>
                              <a:ext cx="1143000" cy="1059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F5B6F3" w14:textId="77777777" w:rsidR="003F391E" w:rsidRDefault="003F391E" w:rsidP="003F391E">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Rounded Corners 75"/>
                          <wps:cNvSpPr/>
                          <wps:spPr>
                            <a:xfrm>
                              <a:off x="3657600" y="381000"/>
                              <a:ext cx="1958340" cy="1013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7844F8" w14:textId="77777777" w:rsidR="003F391E" w:rsidRDefault="003F391E" w:rsidP="003F391E">
                                <w:pPr>
                                  <w:jc w:val="center"/>
                                </w:pPr>
                                <w:r>
                                  <w:t>Name of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Rounded Corners 76"/>
                          <wps:cNvSpPr/>
                          <wps:spPr>
                            <a:xfrm>
                              <a:off x="38100" y="1752600"/>
                              <a:ext cx="57683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FAD3E0" w14:textId="77777777" w:rsidR="003F391E" w:rsidRDefault="003F391E" w:rsidP="003F391E">
                                <w:pPr>
                                  <w:jc w:val="center"/>
                                </w:pPr>
                                <w:r>
                                  <w:t xml:space="preserve">Home </w:t>
                                </w:r>
                                <w:r>
                                  <w:tab/>
                                </w:r>
                                <w:r>
                                  <w:tab/>
                                  <w:t xml:space="preserve">Book a Test Drive </w:t>
                                </w:r>
                                <w:r>
                                  <w:tab/>
                                  <w:t>Finance</w:t>
                                </w:r>
                                <w:r>
                                  <w:tab/>
                                </w:r>
                                <w:r>
                                  <w:tab/>
                                  <w:t>Part Exchange</w:t>
                                </w:r>
                                <w:r>
                                  <w:tab/>
                                </w:r>
                                <w: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Rounded Corners 77"/>
                          <wps:cNvSpPr/>
                          <wps:spPr>
                            <a:xfrm>
                              <a:off x="19050" y="6000750"/>
                              <a:ext cx="5768340" cy="243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9F13DC" w14:textId="77777777" w:rsidR="003F391E" w:rsidRPr="004058C3" w:rsidRDefault="003F391E" w:rsidP="003F391E">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6" name="Text Box 96"/>
                        <wps:cNvSpPr txBox="1"/>
                        <wps:spPr>
                          <a:xfrm>
                            <a:off x="1549400" y="2514600"/>
                            <a:ext cx="3048000" cy="297180"/>
                          </a:xfrm>
                          <a:prstGeom prst="rect">
                            <a:avLst/>
                          </a:prstGeom>
                          <a:noFill/>
                          <a:ln w="6350">
                            <a:solidFill>
                              <a:prstClr val="black"/>
                            </a:solidFill>
                          </a:ln>
                        </wps:spPr>
                        <wps:txbx>
                          <w:txbxContent>
                            <w:p w14:paraId="2DA86967" w14:textId="75081A23" w:rsidR="00305A33" w:rsidRDefault="00305A33" w:rsidP="00305A33">
                              <w:pPr>
                                <w:jc w:val="center"/>
                                <w:rPr>
                                  <w:color w:val="FFFFFF" w:themeColor="background1"/>
                                </w:rPr>
                              </w:pPr>
                              <w:r>
                                <w:rPr>
                                  <w:color w:val="FFFFFF" w:themeColor="background1"/>
                                </w:rPr>
                                <w:t>Finance</w:t>
                              </w:r>
                            </w:p>
                            <w:p w14:paraId="52DFA9E0" w14:textId="6984C546" w:rsidR="00305A33" w:rsidRDefault="00305A33" w:rsidP="00305A33">
                              <w:pPr>
                                <w:jc w:val="center"/>
                                <w:rPr>
                                  <w:color w:val="FFFFFF" w:themeColor="background1"/>
                                </w:rPr>
                              </w:pPr>
                            </w:p>
                            <w:p w14:paraId="2590F289" w14:textId="77777777" w:rsidR="00305A33" w:rsidRPr="003F391E" w:rsidRDefault="00305A33" w:rsidP="00305A33">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266700" y="4470400"/>
                            <a:ext cx="5439410" cy="156972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Text Box 98"/>
                        <wps:cNvSpPr txBox="1"/>
                        <wps:spPr>
                          <a:xfrm>
                            <a:off x="1308100" y="4584700"/>
                            <a:ext cx="3219450" cy="304800"/>
                          </a:xfrm>
                          <a:prstGeom prst="rect">
                            <a:avLst/>
                          </a:prstGeom>
                          <a:noFill/>
                          <a:ln w="6350">
                            <a:solidFill>
                              <a:prstClr val="black"/>
                            </a:solidFill>
                          </a:ln>
                        </wps:spPr>
                        <wps:txbx>
                          <w:txbxContent>
                            <w:p w14:paraId="30E04F8A" w14:textId="65843EFC" w:rsidR="00305A33" w:rsidRPr="00305A33" w:rsidRDefault="00305A33" w:rsidP="00305A33">
                              <w:pPr>
                                <w:jc w:val="center"/>
                                <w:rPr>
                                  <w:color w:val="FFFFFF" w:themeColor="background1"/>
                                </w:rPr>
                              </w:pPr>
                              <w:r w:rsidRPr="00305A33">
                                <w:rPr>
                                  <w:color w:val="FFFFFF" w:themeColor="background1"/>
                                </w:rPr>
                                <w:t>Call-back Request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99"/>
                        <wps:cNvSpPr txBox="1"/>
                        <wps:spPr>
                          <a:xfrm>
                            <a:off x="76200" y="2857500"/>
                            <a:ext cx="5629910" cy="1440180"/>
                          </a:xfrm>
                          <a:prstGeom prst="rect">
                            <a:avLst/>
                          </a:prstGeom>
                          <a:noFill/>
                          <a:ln w="6350">
                            <a:solidFill>
                              <a:prstClr val="black"/>
                            </a:solidFill>
                          </a:ln>
                        </wps:spPr>
                        <wps:txbx>
                          <w:txbxContent>
                            <w:p w14:paraId="5BBDB815" w14:textId="3DCB043F" w:rsidR="00305A33" w:rsidRDefault="00305A33" w:rsidP="00305A33">
                              <w:pPr>
                                <w:jc w:val="center"/>
                                <w:rPr>
                                  <w:color w:val="FFFFFF" w:themeColor="background1"/>
                                </w:rPr>
                              </w:pPr>
                              <w:r>
                                <w:rPr>
                                  <w:color w:val="FFFFFF" w:themeColor="background1"/>
                                </w:rPr>
                                <w:t>Brief description about finance</w:t>
                              </w:r>
                            </w:p>
                            <w:p w14:paraId="184BE2B6" w14:textId="77777777" w:rsidR="00305A33" w:rsidRDefault="00305A33" w:rsidP="00305A33">
                              <w:pPr>
                                <w:jc w:val="center"/>
                                <w:rPr>
                                  <w:color w:val="FFFFFF" w:themeColor="background1"/>
                                </w:rPr>
                              </w:pPr>
                            </w:p>
                            <w:p w14:paraId="324514DE" w14:textId="77777777" w:rsidR="00305A33" w:rsidRPr="003F391E" w:rsidRDefault="00305A33" w:rsidP="00305A33">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26EB555" id="Group 127" o:spid="_x0000_s1057" style="position:absolute;margin-left:0;margin-top:22pt;width:478.5pt;height:414pt;z-index:251713536;mso-position-horizontal:center;mso-position-horizontal-relative:margin;mso-height-relative:margin" coordsize="60769,67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">
                <v:group id="Group 72" o:spid="_x0000_s1058" style="position:absolute;width:60769;height:67056" coordsize="58826,6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3" o:spid="_x0000_s1059" style="position:absolute;width:58826;height:6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" fillcolor="#a5a5a5 [3206]" strokecolor="#525252 [1606]" strokeweight="1pt"/>
                  <v:roundrect id="Rectangle: Rounded Corners 74" o:spid="_x0000_s1060" style="position:absolute;left:3048;top:3048;width:11430;height:10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" fillcolor="#4472c4 [3204]" strokecolor="#1f3763 [1604]" strokeweight="1pt">
                    <v:stroke joinstyle="miter"/>
                    <v:textbox>
                      <w:txbxContent>
                        <w:p w14:paraId="00F5B6F3" w14:textId="77777777" w:rsidR="003F391E" w:rsidRDefault="003F391E" w:rsidP="003F391E">
                          <w:pPr>
                            <w:jc w:val="center"/>
                          </w:pPr>
                          <w:r>
                            <w:t>Logo</w:t>
                          </w:r>
                        </w:p>
                      </w:txbxContent>
                    </v:textbox>
                  </v:roundrect>
                  <v:roundrect id="Rectangle: Rounded Corners 75" o:spid="_x0000_s1061" style="position:absolute;left:36576;top:3810;width:19583;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" fillcolor="#4472c4 [3204]" strokecolor="#1f3763 [1604]" strokeweight="1pt">
                    <v:stroke joinstyle="miter"/>
                    <v:textbox>
                      <w:txbxContent>
                        <w:p w14:paraId="6D7844F8" w14:textId="77777777" w:rsidR="003F391E" w:rsidRDefault="003F391E" w:rsidP="003F391E">
                          <w:pPr>
                            <w:jc w:val="center"/>
                          </w:pPr>
                          <w:r>
                            <w:t>Name of company</w:t>
                          </w:r>
                        </w:p>
                      </w:txbxContent>
                    </v:textbox>
                  </v:roundrect>
                  <v:roundrect id="Rectangle: Rounded Corners 76" o:spid="_x0000_s1062" style="position:absolute;left:381;top:17526;width:57683;height:37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" fillcolor="#4472c4 [3204]" strokecolor="#1f3763 [1604]" strokeweight="1pt">
                    <v:stroke joinstyle="miter"/>
                    <v:textbox>
                      <w:txbxContent>
                        <w:p w14:paraId="39FAD3E0" w14:textId="77777777" w:rsidR="003F391E" w:rsidRDefault="003F391E" w:rsidP="003F391E">
                          <w:pPr>
                            <w:jc w:val="center"/>
                          </w:pPr>
                          <w:r>
                            <w:t xml:space="preserve">Home </w:t>
                          </w:r>
                          <w:r>
                            <w:tab/>
                          </w:r>
                          <w:r>
                            <w:tab/>
                            <w:t xml:space="preserve">Book a Test Drive </w:t>
                          </w:r>
                          <w:r>
                            <w:tab/>
                            <w:t>Finance</w:t>
                          </w:r>
                          <w:r>
                            <w:tab/>
                          </w:r>
                          <w:r>
                            <w:tab/>
                            <w:t>Part Exchange</w:t>
                          </w:r>
                          <w:r>
                            <w:tab/>
                          </w:r>
                          <w:r>
                            <w:tab/>
                            <w:t xml:space="preserve">Contact us </w:t>
                          </w:r>
                        </w:p>
                      </w:txbxContent>
                    </v:textbox>
                  </v:roundrect>
                  <v:roundrect id="Rectangle: Rounded Corners 77" o:spid="_x0000_s1063" style="position:absolute;left:190;top:60007;width:57683;height:2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" fillcolor="#4472c4 [3204]" strokecolor="#1f3763 [1604]" strokeweight="1pt">
                    <v:stroke joinstyle="miter"/>
                    <v:textbox>
                      <w:txbxContent>
                        <w:p w14:paraId="669F13DC" w14:textId="77777777" w:rsidR="003F391E" w:rsidRPr="004058C3" w:rsidRDefault="003F391E" w:rsidP="003F391E">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v:textbox>
                  </v:roundrect>
                </v:group>
                <v:shape id="Text Box 96" o:spid="_x0000_s1064" type="#_x0000_t202" style="position:absolute;left:15494;top:25146;width:30480;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" filled="f" strokeweight=".5pt">
                  <v:textbox>
                    <w:txbxContent>
                      <w:p w14:paraId="2DA86967" w14:textId="75081A23" w:rsidR="00305A33" w:rsidRDefault="00305A33" w:rsidP="00305A33">
                        <w:pPr>
                          <w:jc w:val="center"/>
                          <w:rPr>
                            <w:color w:val="FFFFFF" w:themeColor="background1"/>
                          </w:rPr>
                        </w:pPr>
                        <w:r>
                          <w:rPr>
                            <w:color w:val="FFFFFF" w:themeColor="background1"/>
                          </w:rPr>
                          <w:t>Finance</w:t>
                        </w:r>
                      </w:p>
                      <w:p w14:paraId="52DFA9E0" w14:textId="6984C546" w:rsidR="00305A33" w:rsidRDefault="00305A33" w:rsidP="00305A33">
                        <w:pPr>
                          <w:jc w:val="center"/>
                          <w:rPr>
                            <w:color w:val="FFFFFF" w:themeColor="background1"/>
                          </w:rPr>
                        </w:pPr>
                      </w:p>
                      <w:p w14:paraId="2590F289" w14:textId="77777777" w:rsidR="00305A33" w:rsidRPr="003F391E" w:rsidRDefault="00305A33" w:rsidP="00305A33">
                        <w:pPr>
                          <w:jc w:val="center"/>
                          <w:rPr>
                            <w:color w:val="FFFFFF" w:themeColor="background1"/>
                          </w:rPr>
                        </w:pPr>
                      </w:p>
                    </w:txbxContent>
                  </v:textbox>
                </v:shape>
                <v:rect id="Rectangle 97" o:spid="_x0000_s1065" style="position:absolute;left:2667;top:44704;width:54394;height:15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" filled="f" strokecolor="black [3213]" strokeweight="1pt"/>
                <v:shape id="Text Box 98" o:spid="_x0000_s1066" type="#_x0000_t202" style="position:absolute;left:13081;top:45847;width:3219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" filled="f" strokeweight=".5pt">
                  <v:textbox>
                    <w:txbxContent>
                      <w:p w14:paraId="30E04F8A" w14:textId="65843EFC" w:rsidR="00305A33" w:rsidRPr="00305A33" w:rsidRDefault="00305A33" w:rsidP="00305A33">
                        <w:pPr>
                          <w:jc w:val="center"/>
                          <w:rPr>
                            <w:color w:val="FFFFFF" w:themeColor="background1"/>
                          </w:rPr>
                        </w:pPr>
                        <w:r w:rsidRPr="00305A33">
                          <w:rPr>
                            <w:color w:val="FFFFFF" w:themeColor="background1"/>
                          </w:rPr>
                          <w:t>Call-back Request Form</w:t>
                        </w:r>
                      </w:p>
                    </w:txbxContent>
                  </v:textbox>
                </v:shape>
                <v:shape id="Text Box 99" o:spid="_x0000_s1067" type="#_x0000_t202" style="position:absolute;left:762;top:28575;width:56299;height:14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" filled="f" strokeweight=".5pt">
                  <v:textbox>
                    <w:txbxContent>
                      <w:p w14:paraId="5BBDB815" w14:textId="3DCB043F" w:rsidR="00305A33" w:rsidRDefault="00305A33" w:rsidP="00305A33">
                        <w:pPr>
                          <w:jc w:val="center"/>
                          <w:rPr>
                            <w:color w:val="FFFFFF" w:themeColor="background1"/>
                          </w:rPr>
                        </w:pPr>
                        <w:r>
                          <w:rPr>
                            <w:color w:val="FFFFFF" w:themeColor="background1"/>
                          </w:rPr>
                          <w:t>Brief description about finance</w:t>
                        </w:r>
                      </w:p>
                      <w:p w14:paraId="184BE2B6" w14:textId="77777777" w:rsidR="00305A33" w:rsidRDefault="00305A33" w:rsidP="00305A33">
                        <w:pPr>
                          <w:jc w:val="center"/>
                          <w:rPr>
                            <w:color w:val="FFFFFF" w:themeColor="background1"/>
                          </w:rPr>
                        </w:pPr>
                      </w:p>
                      <w:p w14:paraId="324514DE" w14:textId="77777777" w:rsidR="00305A33" w:rsidRPr="003F391E" w:rsidRDefault="00305A33" w:rsidP="00305A33">
                        <w:pPr>
                          <w:jc w:val="center"/>
                          <w:rPr>
                            <w:color w:val="FFFFFF" w:themeColor="background1"/>
                          </w:rPr>
                        </w:pPr>
                      </w:p>
                    </w:txbxContent>
                  </v:textbox>
                </v:shape>
                <w10:wrap anchorx="margin"/>
              </v:group>
            </w:pict>
          </mc:Fallback>
        </mc:AlternateContent>
      </w:r>
      <w:r w:rsidR="00305A33">
        <w:rPr>
          <w:b/>
        </w:rPr>
        <w:t>Finance</w:t>
      </w:r>
      <w:r w:rsidR="003F391E">
        <w:rPr>
          <w:b/>
        </w:rPr>
        <w:br w:type="page"/>
      </w:r>
    </w:p>
    <w:p w14:paraId="7D4DE7E9" w14:textId="22DFE4FF" w:rsidR="003F391E" w:rsidRDefault="00CB4EF3">
      <w:pPr>
        <w:rPr>
          <w:b/>
        </w:rPr>
      </w:pPr>
      <w:r>
        <w:rPr>
          <w:b/>
          <w:noProof/>
        </w:rPr>
        <w:lastRenderedPageBreak/>
        <mc:AlternateContent>
          <mc:Choice Requires="wpg">
            <w:drawing>
              <wp:anchor distT="0" distB="0" distL="114300" distR="114300" simplePos="0" relativeHeight="251729920" behindDoc="0" locked="0" layoutInCell="1" allowOverlap="1" wp14:anchorId="0260E215" wp14:editId="48BEAFA4">
                <wp:simplePos x="0" y="0"/>
                <wp:positionH relativeFrom="margin">
                  <wp:align>left</wp:align>
                </wp:positionH>
                <wp:positionV relativeFrom="paragraph">
                  <wp:posOffset>317500</wp:posOffset>
                </wp:positionV>
                <wp:extent cx="6076950" cy="5295900"/>
                <wp:effectExtent l="0" t="0" r="19050" b="19050"/>
                <wp:wrapNone/>
                <wp:docPr id="128" name="Group 128"/>
                <wp:cNvGraphicFramePr/>
                <a:graphic xmlns:a="http://schemas.openxmlformats.org/drawingml/2006/main">
                  <a:graphicData uri="http://schemas.microsoft.com/office/word/2010/wordprocessingGroup">
                    <wpg:wgp>
                      <wpg:cNvGrpSpPr/>
                      <wpg:grpSpPr>
                        <a:xfrm>
                          <a:off x="0" y="0"/>
                          <a:ext cx="6076950" cy="5295900"/>
                          <a:chOff x="0" y="0"/>
                          <a:chExt cx="6076950" cy="6705600"/>
                        </a:xfrm>
                      </wpg:grpSpPr>
                      <wpg:grpSp>
                        <wpg:cNvPr id="84" name="Group 84"/>
                        <wpg:cNvGrpSpPr/>
                        <wpg:grpSpPr>
                          <a:xfrm>
                            <a:off x="0" y="0"/>
                            <a:ext cx="6076950" cy="6705600"/>
                            <a:chOff x="0" y="0"/>
                            <a:chExt cx="5882640" cy="6316980"/>
                          </a:xfrm>
                        </wpg:grpSpPr>
                        <wps:wsp>
                          <wps:cNvPr id="85" name="Rectangle 85"/>
                          <wps:cNvSpPr/>
                          <wps:spPr>
                            <a:xfrm>
                              <a:off x="0" y="0"/>
                              <a:ext cx="5882640" cy="63169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Rounded Corners 86"/>
                          <wps:cNvSpPr/>
                          <wps:spPr>
                            <a:xfrm>
                              <a:off x="304800" y="304800"/>
                              <a:ext cx="1143000" cy="1059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AF811D" w14:textId="77777777" w:rsidR="00305A33" w:rsidRDefault="00305A33" w:rsidP="00305A33">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Rounded Corners 87"/>
                          <wps:cNvSpPr/>
                          <wps:spPr>
                            <a:xfrm>
                              <a:off x="3657600" y="381000"/>
                              <a:ext cx="1958340" cy="1013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F935BD" w14:textId="77777777" w:rsidR="00305A33" w:rsidRDefault="00305A33" w:rsidP="00305A33">
                                <w:pPr>
                                  <w:jc w:val="center"/>
                                </w:pPr>
                                <w:r>
                                  <w:t>Name of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Rounded Corners 88"/>
                          <wps:cNvSpPr/>
                          <wps:spPr>
                            <a:xfrm>
                              <a:off x="38100" y="1752600"/>
                              <a:ext cx="57683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8F6556" w14:textId="77777777" w:rsidR="00305A33" w:rsidRDefault="00305A33" w:rsidP="00305A33">
                                <w:pPr>
                                  <w:jc w:val="center"/>
                                </w:pPr>
                                <w:r>
                                  <w:t xml:space="preserve">Home </w:t>
                                </w:r>
                                <w:r>
                                  <w:tab/>
                                </w:r>
                                <w:r>
                                  <w:tab/>
                                  <w:t xml:space="preserve">Book a Test Drive </w:t>
                                </w:r>
                                <w:r>
                                  <w:tab/>
                                  <w:t>Finance</w:t>
                                </w:r>
                                <w:r>
                                  <w:tab/>
                                </w:r>
                                <w:r>
                                  <w:tab/>
                                  <w:t>Part Exchange</w:t>
                                </w:r>
                                <w:r>
                                  <w:tab/>
                                </w:r>
                                <w: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Rounded Corners 89"/>
                          <wps:cNvSpPr/>
                          <wps:spPr>
                            <a:xfrm>
                              <a:off x="19050" y="6000750"/>
                              <a:ext cx="5768340" cy="243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2F4745" w14:textId="77777777" w:rsidR="00305A33" w:rsidRPr="004058C3" w:rsidRDefault="00305A33" w:rsidP="00305A3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 name="Rectangle 107"/>
                        <wps:cNvSpPr/>
                        <wps:spPr>
                          <a:xfrm>
                            <a:off x="368300" y="2578100"/>
                            <a:ext cx="5246915" cy="2111284"/>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4E9227" w14:textId="5D63D145" w:rsidR="00305A33" w:rsidRPr="00305A33" w:rsidRDefault="00305A33" w:rsidP="00305A33">
                              <w:pPr>
                                <w:jc w:val="center"/>
                                <w:rPr>
                                  <w:color w:val="FFFFFF" w:themeColor="background1"/>
                                </w:rPr>
                              </w:pPr>
                              <w:r>
                                <w:rPr>
                                  <w:color w:val="FFFFFF" w:themeColor="background1"/>
                                </w:rPr>
                                <w:t>Information about part exchange and the option to clear finance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260E215" id="Group 128" o:spid="_x0000_s1068" style="position:absolute;margin-left:0;margin-top:25pt;width:478.5pt;height:417pt;z-index:251729920;mso-position-horizontal:left;mso-position-horizontal-relative:margin;mso-height-relative:margin" coordsize="60769,67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">
                <v:group id="Group 84" o:spid="_x0000_s1069" style="position:absolute;width:60769;height:67056" coordsize="58826,6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70" style="position:absolute;width:58826;height:6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" fillcolor="#a5a5a5 [3206]" strokecolor="#525252 [1606]" strokeweight="1pt"/>
                  <v:roundrect id="Rectangle: Rounded Corners 86" o:spid="_x0000_s1071" style="position:absolute;left:3048;top:3048;width:11430;height:10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" fillcolor="#4472c4 [3204]" strokecolor="#1f3763 [1604]" strokeweight="1pt">
                    <v:stroke joinstyle="miter"/>
                    <v:textbox>
                      <w:txbxContent>
                        <w:p w14:paraId="68AF811D" w14:textId="77777777" w:rsidR="00305A33" w:rsidRDefault="00305A33" w:rsidP="00305A33">
                          <w:pPr>
                            <w:jc w:val="center"/>
                          </w:pPr>
                          <w:r>
                            <w:t>Logo</w:t>
                          </w:r>
                        </w:p>
                      </w:txbxContent>
                    </v:textbox>
                  </v:roundrect>
                  <v:roundrect id="Rectangle: Rounded Corners 87" o:spid="_x0000_s1072" style="position:absolute;left:36576;top:3810;width:19583;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" fillcolor="#4472c4 [3204]" strokecolor="#1f3763 [1604]" strokeweight="1pt">
                    <v:stroke joinstyle="miter"/>
                    <v:textbox>
                      <w:txbxContent>
                        <w:p w14:paraId="2FF935BD" w14:textId="77777777" w:rsidR="00305A33" w:rsidRDefault="00305A33" w:rsidP="00305A33">
                          <w:pPr>
                            <w:jc w:val="center"/>
                          </w:pPr>
                          <w:r>
                            <w:t>Name of company</w:t>
                          </w:r>
                        </w:p>
                      </w:txbxContent>
                    </v:textbox>
                  </v:roundrect>
                  <v:roundrect id="Rectangle: Rounded Corners 88" o:spid="_x0000_s1073" style="position:absolute;left:381;top:17526;width:57683;height:37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" fillcolor="#4472c4 [3204]" strokecolor="#1f3763 [1604]" strokeweight="1pt">
                    <v:stroke joinstyle="miter"/>
                    <v:textbox>
                      <w:txbxContent>
                        <w:p w14:paraId="068F6556" w14:textId="77777777" w:rsidR="00305A33" w:rsidRDefault="00305A33" w:rsidP="00305A33">
                          <w:pPr>
                            <w:jc w:val="center"/>
                          </w:pPr>
                          <w:r>
                            <w:t xml:space="preserve">Home </w:t>
                          </w:r>
                          <w:r>
                            <w:tab/>
                          </w:r>
                          <w:r>
                            <w:tab/>
                            <w:t xml:space="preserve">Book a Test Drive </w:t>
                          </w:r>
                          <w:r>
                            <w:tab/>
                            <w:t>Finance</w:t>
                          </w:r>
                          <w:r>
                            <w:tab/>
                          </w:r>
                          <w:r>
                            <w:tab/>
                            <w:t>Part Exchange</w:t>
                          </w:r>
                          <w:r>
                            <w:tab/>
                          </w:r>
                          <w:r>
                            <w:tab/>
                            <w:t xml:space="preserve">Contact us </w:t>
                          </w:r>
                        </w:p>
                      </w:txbxContent>
                    </v:textbox>
                  </v:roundrect>
                  <v:roundrect id="Rectangle: Rounded Corners 89" o:spid="_x0000_s1074" style="position:absolute;left:190;top:60007;width:57683;height:2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" fillcolor="#4472c4 [3204]" strokecolor="#1f3763 [1604]" strokeweight="1pt">
                    <v:stroke joinstyle="miter"/>
                    <v:textbox>
                      <w:txbxContent>
                        <w:p w14:paraId="462F4745" w14:textId="77777777" w:rsidR="00305A33" w:rsidRPr="004058C3" w:rsidRDefault="00305A33" w:rsidP="00305A3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v:textbox>
                  </v:roundrect>
                </v:group>
                <v:rect id="Rectangle 107" o:spid="_x0000_s1075" style="position:absolute;left:3683;top:25781;width:52469;height:21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" filled="f" strokecolor="black [3213]" strokeweight="1pt">
                  <v:textbox>
                    <w:txbxContent>
                      <w:p w14:paraId="184E9227" w14:textId="5D63D145" w:rsidR="00305A33" w:rsidRPr="00305A33" w:rsidRDefault="00305A33" w:rsidP="00305A33">
                        <w:pPr>
                          <w:jc w:val="center"/>
                          <w:rPr>
                            <w:color w:val="FFFFFF" w:themeColor="background1"/>
                          </w:rPr>
                        </w:pPr>
                        <w:r>
                          <w:rPr>
                            <w:color w:val="FFFFFF" w:themeColor="background1"/>
                          </w:rPr>
                          <w:t>Information about part exchange and the option to clear finance etc.</w:t>
                        </w:r>
                      </w:p>
                    </w:txbxContent>
                  </v:textbox>
                </v:rect>
                <w10:wrap anchorx="margin"/>
              </v:group>
            </w:pict>
          </mc:Fallback>
        </mc:AlternateContent>
      </w:r>
      <w:r w:rsidR="00305A33">
        <w:rPr>
          <w:b/>
        </w:rPr>
        <w:t>Part Exchange</w:t>
      </w:r>
      <w:r w:rsidR="003F391E">
        <w:rPr>
          <w:b/>
        </w:rPr>
        <w:br w:type="page"/>
      </w:r>
    </w:p>
    <w:p w14:paraId="5762B370" w14:textId="183ACFC7" w:rsidR="004058C3" w:rsidRDefault="00305A33" w:rsidP="0075395A">
      <w:pPr>
        <w:spacing w:after="0"/>
        <w:rPr>
          <w:b/>
        </w:rPr>
      </w:pPr>
      <w:r>
        <w:rPr>
          <w:b/>
        </w:rPr>
        <w:lastRenderedPageBreak/>
        <w:t>Contact Us</w:t>
      </w:r>
    </w:p>
    <w:p w14:paraId="5D2A7690" w14:textId="1567E2DC" w:rsidR="00305A33" w:rsidRDefault="00CB4EF3" w:rsidP="0075395A">
      <w:pPr>
        <w:spacing w:after="0"/>
        <w:rPr>
          <w:b/>
        </w:rPr>
      </w:pPr>
      <w:r>
        <w:rPr>
          <w:b/>
          <w:noProof/>
        </w:rPr>
        <mc:AlternateContent>
          <mc:Choice Requires="wpg">
            <w:drawing>
              <wp:anchor distT="0" distB="0" distL="114300" distR="114300" simplePos="0" relativeHeight="251726848" behindDoc="0" locked="0" layoutInCell="1" allowOverlap="1" wp14:anchorId="4D76D8BB" wp14:editId="5B4A754A">
                <wp:simplePos x="0" y="0"/>
                <wp:positionH relativeFrom="margin">
                  <wp:align>left</wp:align>
                </wp:positionH>
                <wp:positionV relativeFrom="paragraph">
                  <wp:posOffset>184150</wp:posOffset>
                </wp:positionV>
                <wp:extent cx="6076950" cy="5194300"/>
                <wp:effectExtent l="0" t="0" r="19050" b="25400"/>
                <wp:wrapNone/>
                <wp:docPr id="129" name="Group 129"/>
                <wp:cNvGraphicFramePr/>
                <a:graphic xmlns:a="http://schemas.openxmlformats.org/drawingml/2006/main">
                  <a:graphicData uri="http://schemas.microsoft.com/office/word/2010/wordprocessingGroup">
                    <wpg:wgp>
                      <wpg:cNvGrpSpPr/>
                      <wpg:grpSpPr>
                        <a:xfrm>
                          <a:off x="0" y="0"/>
                          <a:ext cx="6076950" cy="5194300"/>
                          <a:chOff x="0" y="0"/>
                          <a:chExt cx="6076950" cy="6705600"/>
                        </a:xfrm>
                      </wpg:grpSpPr>
                      <wpg:grpSp>
                        <wpg:cNvPr id="90" name="Group 90"/>
                        <wpg:cNvGrpSpPr/>
                        <wpg:grpSpPr>
                          <a:xfrm>
                            <a:off x="0" y="0"/>
                            <a:ext cx="6076950" cy="6705600"/>
                            <a:chOff x="0" y="0"/>
                            <a:chExt cx="5882640" cy="6316980"/>
                          </a:xfrm>
                        </wpg:grpSpPr>
                        <wps:wsp>
                          <wps:cNvPr id="91" name="Rectangle 91"/>
                          <wps:cNvSpPr/>
                          <wps:spPr>
                            <a:xfrm>
                              <a:off x="0" y="0"/>
                              <a:ext cx="5882640" cy="631698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Rounded Corners 92"/>
                          <wps:cNvSpPr/>
                          <wps:spPr>
                            <a:xfrm>
                              <a:off x="304800" y="304800"/>
                              <a:ext cx="1143000" cy="1059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ABB7A1" w14:textId="77777777" w:rsidR="00305A33" w:rsidRDefault="00305A33" w:rsidP="00305A33">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3657600" y="381000"/>
                              <a:ext cx="1958340" cy="10134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B09D44" w14:textId="77777777" w:rsidR="00305A33" w:rsidRDefault="00305A33" w:rsidP="00305A33">
                                <w:pPr>
                                  <w:jc w:val="center"/>
                                </w:pPr>
                                <w:r>
                                  <w:t>Name of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94"/>
                          <wps:cNvSpPr/>
                          <wps:spPr>
                            <a:xfrm>
                              <a:off x="38100" y="1752600"/>
                              <a:ext cx="57683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8E0442" w14:textId="77777777" w:rsidR="00305A33" w:rsidRDefault="00305A33" w:rsidP="00305A33">
                                <w:pPr>
                                  <w:jc w:val="center"/>
                                </w:pPr>
                                <w:r>
                                  <w:t xml:space="preserve">Home </w:t>
                                </w:r>
                                <w:r>
                                  <w:tab/>
                                </w:r>
                                <w:r>
                                  <w:tab/>
                                  <w:t xml:space="preserve">Book a Test Drive </w:t>
                                </w:r>
                                <w:r>
                                  <w:tab/>
                                  <w:t>Finance</w:t>
                                </w:r>
                                <w:r>
                                  <w:tab/>
                                </w:r>
                                <w:r>
                                  <w:tab/>
                                  <w:t>Part Exchange</w:t>
                                </w:r>
                                <w:r>
                                  <w:tab/>
                                </w:r>
                                <w: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Rounded Corners 95"/>
                          <wps:cNvSpPr/>
                          <wps:spPr>
                            <a:xfrm>
                              <a:off x="19050" y="6000750"/>
                              <a:ext cx="5768340" cy="243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46278D" w14:textId="77777777" w:rsidR="00305A33" w:rsidRPr="004058C3" w:rsidRDefault="00305A33" w:rsidP="00305A3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 name="Rectangle 103"/>
                        <wps:cNvSpPr/>
                        <wps:spPr>
                          <a:xfrm>
                            <a:off x="419100" y="3238500"/>
                            <a:ext cx="1175658" cy="17417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9C65D9" w14:textId="615415FA" w:rsidR="00305A33" w:rsidRDefault="00305A33" w:rsidP="00305A33">
                              <w:pPr>
                                <w:jc w:val="center"/>
                              </w:pPr>
                              <w:r>
                                <w:t>Opening Tim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816100" y="3213100"/>
                            <a:ext cx="1175658" cy="17417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1FFB1B" w14:textId="7F9D6973" w:rsidR="00305A33" w:rsidRDefault="00305A33" w:rsidP="00305A33">
                              <w:pPr>
                                <w:jc w:val="center"/>
                              </w:pPr>
                              <w:r>
                                <w:t>Email:</w:t>
                              </w:r>
                            </w:p>
                            <w:p w14:paraId="71B1AFEA" w14:textId="0FF28ECF" w:rsidR="00305A33" w:rsidRDefault="00305A33" w:rsidP="00305A33">
                              <w:pPr>
                                <w:jc w:val="center"/>
                              </w:pPr>
                              <w:r>
                                <w:t>[image]</w:t>
                              </w:r>
                            </w:p>
                            <w:p w14:paraId="675D4934" w14:textId="1BDD3533" w:rsidR="00305A33" w:rsidRDefault="00305A33" w:rsidP="00305A33">
                              <w:pPr>
                                <w:jc w:val="center"/>
                              </w:pPr>
                              <w:r>
                                <w:t>Email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3276600" y="3213100"/>
                            <a:ext cx="1175658" cy="17417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14B202" w14:textId="357C9C49" w:rsidR="00305A33" w:rsidRDefault="00305A33" w:rsidP="00305A33">
                              <w:pPr>
                                <w:jc w:val="center"/>
                              </w:pPr>
                              <w:r>
                                <w:t>Mobile:</w:t>
                              </w:r>
                            </w:p>
                            <w:p w14:paraId="08845CD0" w14:textId="00216123" w:rsidR="00305A33" w:rsidRDefault="00305A33" w:rsidP="00305A33">
                              <w:pPr>
                                <w:jc w:val="center"/>
                              </w:pPr>
                              <w:r>
                                <w:t>[image]</w:t>
                              </w:r>
                            </w:p>
                            <w:p w14:paraId="05D6F2D8" w14:textId="194ACAEE" w:rsidR="00305A33" w:rsidRDefault="00305A33" w:rsidP="00305A33">
                              <w:pPr>
                                <w:jc w:val="center"/>
                              </w:pPr>
                              <w:r>
                                <w:t xml:space="preserve">Mobile Numb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4762500" y="3225800"/>
                            <a:ext cx="1175658" cy="1741714"/>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B5D0AB" w14:textId="582A4BC3" w:rsidR="00305A33" w:rsidRDefault="00305A33" w:rsidP="00305A33">
                              <w:pPr>
                                <w:jc w:val="center"/>
                              </w:pPr>
                              <w:r>
                                <w:t>Landline:</w:t>
                              </w:r>
                            </w:p>
                            <w:p w14:paraId="69A9502E" w14:textId="4EADFEE6" w:rsidR="00305A33" w:rsidRDefault="00305A33" w:rsidP="00305A33">
                              <w:pPr>
                                <w:jc w:val="center"/>
                              </w:pPr>
                              <w:r>
                                <w:t>[image]</w:t>
                              </w:r>
                            </w:p>
                            <w:p w14:paraId="04188D22" w14:textId="4E4C6F74" w:rsidR="00305A33" w:rsidRDefault="00305A33" w:rsidP="00305A33">
                              <w:pPr>
                                <w:jc w:val="center"/>
                              </w:pPr>
                              <w:r>
                                <w:t>Landline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D76D8BB" id="Group 129" o:spid="_x0000_s1076" style="position:absolute;margin-left:0;margin-top:14.5pt;width:478.5pt;height:409pt;z-index:251726848;mso-position-horizontal:left;mso-position-horizontal-relative:margin;mso-height-relative:margin" coordsize="60769,67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">
                <v:group id="Group 90" o:spid="_x0000_s1077" style="position:absolute;width:60769;height:67056" coordsize="58826,6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1" o:spid="_x0000_s1078" style="position:absolute;width:58826;height:63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" fillcolor="#a5a5a5 [3206]" strokecolor="#525252 [1606]" strokeweight="1pt"/>
                  <v:roundrect id="Rectangle: Rounded Corners 92" o:spid="_x0000_s1079" style="position:absolute;left:3048;top:3048;width:11430;height:105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" fillcolor="#4472c4 [3204]" strokecolor="#1f3763 [1604]" strokeweight="1pt">
                    <v:stroke joinstyle="miter"/>
                    <v:textbox>
                      <w:txbxContent>
                        <w:p w14:paraId="73ABB7A1" w14:textId="77777777" w:rsidR="00305A33" w:rsidRDefault="00305A33" w:rsidP="00305A33">
                          <w:pPr>
                            <w:jc w:val="center"/>
                          </w:pPr>
                          <w:r>
                            <w:t>Logo</w:t>
                          </w:r>
                        </w:p>
                      </w:txbxContent>
                    </v:textbox>
                  </v:roundrect>
                  <v:roundrect id="Rectangle: Rounded Corners 93" o:spid="_x0000_s1080" style="position:absolute;left:36576;top:3810;width:19583;height:101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" fillcolor="#4472c4 [3204]" strokecolor="#1f3763 [1604]" strokeweight="1pt">
                    <v:stroke joinstyle="miter"/>
                    <v:textbox>
                      <w:txbxContent>
                        <w:p w14:paraId="1DB09D44" w14:textId="77777777" w:rsidR="00305A33" w:rsidRDefault="00305A33" w:rsidP="00305A33">
                          <w:pPr>
                            <w:jc w:val="center"/>
                          </w:pPr>
                          <w:r>
                            <w:t>Name of company</w:t>
                          </w:r>
                        </w:p>
                      </w:txbxContent>
                    </v:textbox>
                  </v:roundrect>
                  <v:roundrect id="Rectangle: Rounded Corners 94" o:spid="_x0000_s1081" style="position:absolute;left:381;top:17526;width:57683;height:37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" fillcolor="#4472c4 [3204]" strokecolor="#1f3763 [1604]" strokeweight="1pt">
                    <v:stroke joinstyle="miter"/>
                    <v:textbox>
                      <w:txbxContent>
                        <w:p w14:paraId="1B8E0442" w14:textId="77777777" w:rsidR="00305A33" w:rsidRDefault="00305A33" w:rsidP="00305A33">
                          <w:pPr>
                            <w:jc w:val="center"/>
                          </w:pPr>
                          <w:r>
                            <w:t xml:space="preserve">Home </w:t>
                          </w:r>
                          <w:r>
                            <w:tab/>
                          </w:r>
                          <w:r>
                            <w:tab/>
                            <w:t xml:space="preserve">Book a Test Drive </w:t>
                          </w:r>
                          <w:r>
                            <w:tab/>
                            <w:t>Finance</w:t>
                          </w:r>
                          <w:r>
                            <w:tab/>
                          </w:r>
                          <w:r>
                            <w:tab/>
                            <w:t>Part Exchange</w:t>
                          </w:r>
                          <w:r>
                            <w:tab/>
                          </w:r>
                          <w:r>
                            <w:tab/>
                            <w:t xml:space="preserve">Contact us </w:t>
                          </w:r>
                        </w:p>
                      </w:txbxContent>
                    </v:textbox>
                  </v:roundrect>
                  <v:roundrect id="Rectangle: Rounded Corners 95" o:spid="_x0000_s1082" style="position:absolute;left:190;top:60007;width:57683;height:2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" fillcolor="#4472c4 [3204]" strokecolor="#1f3763 [1604]" strokeweight="1pt">
                    <v:stroke joinstyle="miter"/>
                    <v:textbox>
                      <w:txbxContent>
                        <w:p w14:paraId="3246278D" w14:textId="77777777" w:rsidR="00305A33" w:rsidRPr="004058C3" w:rsidRDefault="00305A33" w:rsidP="00305A33">
                          <w:pPr>
                            <w:jc w:val="center"/>
                            <w:rPr>
                              <w:sz w:val="10"/>
                            </w:rPr>
                          </w:pPr>
                          <w:r w:rsidRPr="004058C3">
                            <w:rPr>
                              <w:sz w:val="10"/>
                            </w:rPr>
                            <w:t xml:space="preserve">Home </w:t>
                          </w:r>
                          <w:r w:rsidRPr="004058C3">
                            <w:rPr>
                              <w:sz w:val="10"/>
                            </w:rPr>
                            <w:tab/>
                          </w:r>
                          <w:r w:rsidRPr="004058C3">
                            <w:rPr>
                              <w:sz w:val="10"/>
                            </w:rPr>
                            <w:tab/>
                            <w:t xml:space="preserve">Book a Test Drive </w:t>
                          </w:r>
                          <w:r w:rsidRPr="004058C3">
                            <w:rPr>
                              <w:sz w:val="10"/>
                            </w:rPr>
                            <w:tab/>
                            <w:t>Finance</w:t>
                          </w:r>
                          <w:r w:rsidRPr="004058C3">
                            <w:rPr>
                              <w:sz w:val="10"/>
                            </w:rPr>
                            <w:tab/>
                          </w:r>
                          <w:r w:rsidRPr="004058C3">
                            <w:rPr>
                              <w:sz w:val="10"/>
                            </w:rPr>
                            <w:tab/>
                            <w:t>Part Exchange</w:t>
                          </w:r>
                          <w:r w:rsidRPr="004058C3">
                            <w:rPr>
                              <w:sz w:val="10"/>
                            </w:rPr>
                            <w:tab/>
                          </w:r>
                          <w:r w:rsidRPr="004058C3">
                            <w:rPr>
                              <w:sz w:val="10"/>
                            </w:rPr>
                            <w:tab/>
                            <w:t xml:space="preserve">Contact us </w:t>
                          </w:r>
                        </w:p>
                      </w:txbxContent>
                    </v:textbox>
                  </v:roundrect>
                </v:group>
                <v:rect id="Rectangle 103" o:spid="_x0000_s1083" style="position:absolute;left:4191;top:32385;width:11756;height:174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" fillcolor="white [3201]" strokecolor="#70ad47 [3209]" strokeweight="1pt">
                  <v:textbox>
                    <w:txbxContent>
                      <w:p w14:paraId="1B9C65D9" w14:textId="615415FA" w:rsidR="00305A33" w:rsidRDefault="00305A33" w:rsidP="00305A33">
                        <w:pPr>
                          <w:jc w:val="center"/>
                        </w:pPr>
                        <w:r>
                          <w:t>Opening Times</w:t>
                        </w:r>
                      </w:p>
                    </w:txbxContent>
                  </v:textbox>
                </v:rect>
                <v:rect id="Rectangle 104" o:spid="_x0000_s1084" style="position:absolute;left:18161;top:32131;width:11756;height:174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" fillcolor="white [3201]" strokecolor="#70ad47 [3209]" strokeweight="1pt">
                  <v:textbox>
                    <w:txbxContent>
                      <w:p w14:paraId="021FFB1B" w14:textId="7F9D6973" w:rsidR="00305A33" w:rsidRDefault="00305A33" w:rsidP="00305A33">
                        <w:pPr>
                          <w:jc w:val="center"/>
                        </w:pPr>
                        <w:r>
                          <w:t>Email:</w:t>
                        </w:r>
                      </w:p>
                      <w:p w14:paraId="71B1AFEA" w14:textId="0FF28ECF" w:rsidR="00305A33" w:rsidRDefault="00305A33" w:rsidP="00305A33">
                        <w:pPr>
                          <w:jc w:val="center"/>
                        </w:pPr>
                        <w:r>
                          <w:t>[image]</w:t>
                        </w:r>
                      </w:p>
                      <w:p w14:paraId="675D4934" w14:textId="1BDD3533" w:rsidR="00305A33" w:rsidRDefault="00305A33" w:rsidP="00305A33">
                        <w:pPr>
                          <w:jc w:val="center"/>
                        </w:pPr>
                        <w:r>
                          <w:t>Email address</w:t>
                        </w:r>
                      </w:p>
                    </w:txbxContent>
                  </v:textbox>
                </v:rect>
                <v:rect id="Rectangle 105" o:spid="_x0000_s1085" style="position:absolute;left:32766;top:32131;width:11756;height:174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" fillcolor="white [3201]" strokecolor="#70ad47 [3209]" strokeweight="1pt">
                  <v:textbox>
                    <w:txbxContent>
                      <w:p w14:paraId="5014B202" w14:textId="357C9C49" w:rsidR="00305A33" w:rsidRDefault="00305A33" w:rsidP="00305A33">
                        <w:pPr>
                          <w:jc w:val="center"/>
                        </w:pPr>
                        <w:r>
                          <w:t>Mobile:</w:t>
                        </w:r>
                      </w:p>
                      <w:p w14:paraId="08845CD0" w14:textId="00216123" w:rsidR="00305A33" w:rsidRDefault="00305A33" w:rsidP="00305A33">
                        <w:pPr>
                          <w:jc w:val="center"/>
                        </w:pPr>
                        <w:r>
                          <w:t>[image]</w:t>
                        </w:r>
                      </w:p>
                      <w:p w14:paraId="05D6F2D8" w14:textId="194ACAEE" w:rsidR="00305A33" w:rsidRDefault="00305A33" w:rsidP="00305A33">
                        <w:pPr>
                          <w:jc w:val="center"/>
                        </w:pPr>
                        <w:r>
                          <w:t xml:space="preserve">Mobile Number </w:t>
                        </w:r>
                      </w:p>
                    </w:txbxContent>
                  </v:textbox>
                </v:rect>
                <v:rect id="Rectangle 106" o:spid="_x0000_s1086" style="position:absolute;left:47625;top:32258;width:11756;height:174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" fillcolor="white [3201]" strokecolor="#70ad47 [3209]" strokeweight="1pt">
                  <v:textbox>
                    <w:txbxContent>
                      <w:p w14:paraId="25B5D0AB" w14:textId="582A4BC3" w:rsidR="00305A33" w:rsidRDefault="00305A33" w:rsidP="00305A33">
                        <w:pPr>
                          <w:jc w:val="center"/>
                        </w:pPr>
                        <w:r>
                          <w:t>Landline:</w:t>
                        </w:r>
                      </w:p>
                      <w:p w14:paraId="69A9502E" w14:textId="4EADFEE6" w:rsidR="00305A33" w:rsidRDefault="00305A33" w:rsidP="00305A33">
                        <w:pPr>
                          <w:jc w:val="center"/>
                        </w:pPr>
                        <w:r>
                          <w:t>[image]</w:t>
                        </w:r>
                      </w:p>
                      <w:p w14:paraId="04188D22" w14:textId="4E4C6F74" w:rsidR="00305A33" w:rsidRDefault="00305A33" w:rsidP="00305A33">
                        <w:pPr>
                          <w:jc w:val="center"/>
                        </w:pPr>
                        <w:r>
                          <w:t>Landline Number</w:t>
                        </w:r>
                      </w:p>
                    </w:txbxContent>
                  </v:textbox>
                </v:rect>
                <w10:wrap anchorx="margin"/>
              </v:group>
            </w:pict>
          </mc:Fallback>
        </mc:AlternateContent>
      </w:r>
    </w:p>
    <w:p w14:paraId="2D2D9A40" w14:textId="3E75811C" w:rsidR="003F391E" w:rsidRPr="004058C3" w:rsidRDefault="003F391E" w:rsidP="0075395A">
      <w:pPr>
        <w:spacing w:after="0"/>
        <w:rPr>
          <w:b/>
        </w:rPr>
      </w:pPr>
      <w:bookmarkStart w:id="0" w:name="_GoBack"/>
      <w:bookmarkEnd w:id="0"/>
    </w:p>
    <w:sectPr w:rsidR="003F391E" w:rsidRPr="004058C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F2565" w14:textId="77777777" w:rsidR="004058C3" w:rsidRDefault="004058C3" w:rsidP="004058C3">
      <w:pPr>
        <w:spacing w:after="0" w:line="240" w:lineRule="auto"/>
      </w:pPr>
      <w:r>
        <w:separator/>
      </w:r>
    </w:p>
  </w:endnote>
  <w:endnote w:type="continuationSeparator" w:id="0">
    <w:p w14:paraId="72FFBC63" w14:textId="77777777" w:rsidR="004058C3" w:rsidRDefault="004058C3" w:rsidP="0040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9E552A" w14:textId="77777777" w:rsidR="004058C3" w:rsidRDefault="004058C3" w:rsidP="004058C3">
      <w:pPr>
        <w:spacing w:after="0" w:line="240" w:lineRule="auto"/>
      </w:pPr>
      <w:r>
        <w:separator/>
      </w:r>
    </w:p>
  </w:footnote>
  <w:footnote w:type="continuationSeparator" w:id="0">
    <w:p w14:paraId="7B534FC4" w14:textId="77777777" w:rsidR="004058C3" w:rsidRDefault="004058C3" w:rsidP="004058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84C81"/>
    <w:multiLevelType w:val="hybridMultilevel"/>
    <w:tmpl w:val="73529DD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Tc2Mza3tDQxMjFW0lEKTi0uzszPAykwqQUAkUiaiiwAAAA="/>
  </w:docVars>
  <w:rsids>
    <w:rsidRoot w:val="001E05E7"/>
    <w:rsid w:val="000D26F8"/>
    <w:rsid w:val="00157169"/>
    <w:rsid w:val="001C665C"/>
    <w:rsid w:val="001E05E7"/>
    <w:rsid w:val="00305A33"/>
    <w:rsid w:val="003F391E"/>
    <w:rsid w:val="004058C3"/>
    <w:rsid w:val="0042382D"/>
    <w:rsid w:val="0058440B"/>
    <w:rsid w:val="0075395A"/>
    <w:rsid w:val="00A64AAD"/>
    <w:rsid w:val="00C74041"/>
    <w:rsid w:val="00CB4EF3"/>
    <w:rsid w:val="00F67383"/>
    <w:rsid w:val="00FB5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1FD8A"/>
  <w15:chartTrackingRefBased/>
  <w15:docId w15:val="{8C94BBEA-D513-4BCE-9D98-41A650D78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05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8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58C3"/>
  </w:style>
  <w:style w:type="paragraph" w:styleId="Footer">
    <w:name w:val="footer"/>
    <w:basedOn w:val="Normal"/>
    <w:link w:val="FooterChar"/>
    <w:uiPriority w:val="99"/>
    <w:unhideWhenUsed/>
    <w:rsid w:val="004058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58C3"/>
  </w:style>
  <w:style w:type="paragraph" w:styleId="ListParagraph">
    <w:name w:val="List Paragraph"/>
    <w:basedOn w:val="Normal"/>
    <w:uiPriority w:val="34"/>
    <w:qFormat/>
    <w:rsid w:val="001C66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7</Pages>
  <Words>234</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jelf</dc:creator>
  <cp:keywords/>
  <dc:description/>
  <cp:lastModifiedBy>. jelf</cp:lastModifiedBy>
  <cp:revision>8</cp:revision>
  <dcterms:created xsi:type="dcterms:W3CDTF">2019-01-07T15:09:00Z</dcterms:created>
  <dcterms:modified xsi:type="dcterms:W3CDTF">2019-01-11T06:43:00Z</dcterms:modified>
</cp:coreProperties>
</file>